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AF9B39" w14:textId="6437626A" w:rsidR="003914DB" w:rsidRPr="002A2B4E" w:rsidRDefault="003914DB" w:rsidP="003914DB">
      <w:pPr>
        <w:ind w:left="1588"/>
        <w:rPr>
          <w:rFonts w:ascii="Georgia" w:hAnsi="Georgia"/>
          <w:b/>
          <w:sz w:val="28"/>
          <w:szCs w:val="28"/>
        </w:rPr>
      </w:pPr>
      <w:r w:rsidRPr="002A2B4E">
        <w:rPr>
          <w:rFonts w:ascii="Georgia" w:hAnsi="Georgia"/>
          <w:b/>
          <w:sz w:val="28"/>
          <w:szCs w:val="28"/>
        </w:rPr>
        <w:t>Cambridge</w:t>
      </w:r>
      <w:r w:rsidR="007C054F" w:rsidRPr="002A2B4E">
        <w:rPr>
          <w:rFonts w:ascii="Georgia" w:hAnsi="Georgia"/>
          <w:b/>
          <w:sz w:val="28"/>
          <w:szCs w:val="28"/>
        </w:rPr>
        <w:t xml:space="preserve"> Scholars Publishing:</w:t>
      </w:r>
      <w:r w:rsidR="00B56EAD" w:rsidRPr="002A2B4E">
        <w:rPr>
          <w:rFonts w:ascii="Georgia" w:hAnsi="Georgia"/>
          <w:b/>
          <w:sz w:val="28"/>
          <w:szCs w:val="28"/>
        </w:rPr>
        <w:t xml:space="preserve"> </w:t>
      </w:r>
      <w:r w:rsidR="007C054F" w:rsidRPr="002A2B4E">
        <w:rPr>
          <w:rFonts w:ascii="Georgia" w:hAnsi="Georgia"/>
          <w:b/>
          <w:sz w:val="28"/>
          <w:szCs w:val="28"/>
        </w:rPr>
        <w:br/>
      </w:r>
      <w:r w:rsidR="0067278B" w:rsidRPr="002A2B4E">
        <w:rPr>
          <w:rFonts w:ascii="Georgia" w:hAnsi="Georgia"/>
          <w:b/>
          <w:sz w:val="28"/>
          <w:szCs w:val="28"/>
        </w:rPr>
        <w:t>University ‘showcase’ proposal form</w:t>
      </w:r>
    </w:p>
    <w:p w14:paraId="4267ABF3" w14:textId="0E5A5937" w:rsidR="00B36077" w:rsidRPr="002A2B4E" w:rsidRDefault="00B36077" w:rsidP="00B36077">
      <w:pPr>
        <w:rPr>
          <w:rFonts w:ascii="Georgia" w:hAnsi="Georgia"/>
          <w:b/>
          <w:sz w:val="28"/>
          <w:szCs w:val="28"/>
        </w:rPr>
      </w:pPr>
    </w:p>
    <w:p w14:paraId="3B1D3B98" w14:textId="685E331F" w:rsidR="00B36077" w:rsidRPr="002A2B4E" w:rsidRDefault="00B36077" w:rsidP="00B36077">
      <w:pPr>
        <w:rPr>
          <w:rFonts w:ascii="Georgia" w:hAnsi="Georgia"/>
          <w:b/>
          <w:sz w:val="28"/>
          <w:szCs w:val="28"/>
        </w:rPr>
      </w:pPr>
      <w:r w:rsidRPr="002A2B4E">
        <w:rPr>
          <w:rFonts w:ascii="Georgia" w:hAnsi="Georgia"/>
          <w:b/>
          <w:sz w:val="28"/>
          <w:szCs w:val="28"/>
        </w:rPr>
        <w:t>Guidelines</w:t>
      </w:r>
      <w:r w:rsidR="002A2B4E">
        <w:rPr>
          <w:rFonts w:ascii="Georgia" w:hAnsi="Georgia"/>
          <w:b/>
          <w:sz w:val="28"/>
          <w:szCs w:val="28"/>
        </w:rPr>
        <w:t>:</w:t>
      </w:r>
    </w:p>
    <w:p w14:paraId="6E1D3F0C" w14:textId="73089DBA" w:rsidR="00B36077" w:rsidRPr="002A2B4E" w:rsidRDefault="00B36077" w:rsidP="00B36077">
      <w:pPr>
        <w:rPr>
          <w:rFonts w:ascii="Georgia" w:hAnsi="Georgia"/>
          <w:bCs/>
          <w:sz w:val="28"/>
          <w:szCs w:val="28"/>
        </w:rPr>
      </w:pPr>
    </w:p>
    <w:p w14:paraId="2C97D7D7" w14:textId="15FC6CF0" w:rsidR="00B36077" w:rsidRPr="002A2B4E" w:rsidRDefault="00B36077" w:rsidP="00B36077">
      <w:pPr>
        <w:rPr>
          <w:rFonts w:ascii="Georgia" w:hAnsi="Georgia"/>
        </w:rPr>
      </w:pPr>
      <w:r w:rsidRPr="002A2B4E">
        <w:rPr>
          <w:rFonts w:ascii="Georgia" w:hAnsi="Georgia"/>
        </w:rPr>
        <w:t>This is an opportunity to showcase research from your University (or Department, Faculty, School</w:t>
      </w:r>
      <w:r w:rsidR="002A2B4E">
        <w:rPr>
          <w:rFonts w:ascii="Georgia" w:hAnsi="Georgia"/>
        </w:rPr>
        <w:t>,</w:t>
      </w:r>
      <w:r w:rsidRPr="002A2B4E">
        <w:rPr>
          <w:rFonts w:ascii="Georgia" w:hAnsi="Georgia"/>
        </w:rPr>
        <w:t xml:space="preserve"> etc</w:t>
      </w:r>
      <w:r w:rsidR="002A2B4E">
        <w:rPr>
          <w:rFonts w:ascii="Georgia" w:hAnsi="Georgia"/>
        </w:rPr>
        <w:t>.</w:t>
      </w:r>
      <w:r w:rsidRPr="002A2B4E">
        <w:rPr>
          <w:rFonts w:ascii="Georgia" w:hAnsi="Georgia"/>
        </w:rPr>
        <w:t>), by submitting a proposal for our new ‘Showcase’ collection.</w:t>
      </w:r>
    </w:p>
    <w:p w14:paraId="24F0B12D" w14:textId="40C9C5DE" w:rsidR="00B36077" w:rsidRPr="002A2B4E" w:rsidRDefault="00B36077" w:rsidP="00B36077">
      <w:pPr>
        <w:rPr>
          <w:rFonts w:ascii="Georgia" w:hAnsi="Georgia"/>
        </w:rPr>
      </w:pPr>
    </w:p>
    <w:p w14:paraId="69B49291" w14:textId="77777777" w:rsidR="00B36077" w:rsidRPr="002A2B4E" w:rsidRDefault="00B36077" w:rsidP="00B36077">
      <w:pPr>
        <w:pStyle w:val="ListParagraph"/>
        <w:numPr>
          <w:ilvl w:val="0"/>
          <w:numId w:val="9"/>
        </w:numPr>
        <w:rPr>
          <w:rFonts w:ascii="Georgia" w:hAnsi="Georgia"/>
          <w:bCs/>
        </w:rPr>
      </w:pPr>
      <w:r w:rsidRPr="002A2B4E">
        <w:rPr>
          <w:rFonts w:ascii="Georgia" w:hAnsi="Georgia"/>
          <w:bCs/>
        </w:rPr>
        <w:t>Any work submitted for the publication should be free of copyright restrictions and a statement should be submitted in support of this;</w:t>
      </w:r>
    </w:p>
    <w:p w14:paraId="4F67B811" w14:textId="27EF377C" w:rsidR="00B36077" w:rsidRPr="002A2B4E" w:rsidRDefault="00B36077" w:rsidP="00B36077">
      <w:pPr>
        <w:pStyle w:val="ListParagraph"/>
        <w:numPr>
          <w:ilvl w:val="0"/>
          <w:numId w:val="9"/>
        </w:numPr>
        <w:rPr>
          <w:rFonts w:ascii="Georgia" w:hAnsi="Georgia"/>
          <w:bCs/>
        </w:rPr>
      </w:pPr>
      <w:r w:rsidRPr="002A2B4E">
        <w:rPr>
          <w:rFonts w:ascii="Georgia" w:hAnsi="Georgia"/>
          <w:bCs/>
        </w:rPr>
        <w:t xml:space="preserve">Material which has been published open access in institutional repositories, including work-in-progress studies, </w:t>
      </w:r>
      <w:r w:rsidR="00D1162C" w:rsidRPr="002A2B4E">
        <w:rPr>
          <w:rFonts w:ascii="Georgia" w:hAnsi="Georgia"/>
          <w:bCs/>
        </w:rPr>
        <w:t>is</w:t>
      </w:r>
      <w:r w:rsidRPr="002A2B4E">
        <w:rPr>
          <w:rFonts w:ascii="Georgia" w:hAnsi="Georgia"/>
          <w:bCs/>
        </w:rPr>
        <w:t xml:space="preserve"> eligible for submission</w:t>
      </w:r>
      <w:r w:rsidR="002A2B4E">
        <w:rPr>
          <w:rFonts w:ascii="Georgia" w:hAnsi="Georgia"/>
          <w:bCs/>
        </w:rPr>
        <w:t>;</w:t>
      </w:r>
    </w:p>
    <w:p w14:paraId="590D3386" w14:textId="0C235876" w:rsidR="00B36077" w:rsidRPr="002A2B4E" w:rsidRDefault="00B36077" w:rsidP="00B36077">
      <w:pPr>
        <w:pStyle w:val="ListParagraph"/>
        <w:numPr>
          <w:ilvl w:val="0"/>
          <w:numId w:val="9"/>
        </w:numPr>
        <w:rPr>
          <w:rFonts w:ascii="Georgia" w:hAnsi="Georgia"/>
          <w:bCs/>
        </w:rPr>
      </w:pPr>
      <w:r w:rsidRPr="002A2B4E">
        <w:rPr>
          <w:rFonts w:ascii="Georgia" w:hAnsi="Georgia"/>
          <w:bCs/>
        </w:rPr>
        <w:t>Collections should be a minimum of 35,000 words (minimum 8 to 10 chapters) and a maximum of 200,000 words</w:t>
      </w:r>
      <w:r w:rsidR="002A2B4E">
        <w:rPr>
          <w:rFonts w:ascii="Georgia" w:hAnsi="Georgia"/>
          <w:bCs/>
        </w:rPr>
        <w:t>;</w:t>
      </w:r>
      <w:r w:rsidRPr="002A2B4E">
        <w:rPr>
          <w:rFonts w:ascii="Georgia" w:hAnsi="Georgia"/>
          <w:bCs/>
        </w:rPr>
        <w:t xml:space="preserve"> </w:t>
      </w:r>
    </w:p>
    <w:p w14:paraId="6A7E833A" w14:textId="40E32292" w:rsidR="00B36077" w:rsidRPr="002A2B4E" w:rsidRDefault="00B36077" w:rsidP="00B36077">
      <w:pPr>
        <w:pStyle w:val="ListParagraph"/>
        <w:numPr>
          <w:ilvl w:val="0"/>
          <w:numId w:val="9"/>
        </w:numPr>
        <w:rPr>
          <w:rFonts w:ascii="Georgia" w:hAnsi="Georgia"/>
          <w:bCs/>
        </w:rPr>
      </w:pPr>
      <w:r w:rsidRPr="002A2B4E">
        <w:rPr>
          <w:rFonts w:ascii="Georgia" w:hAnsi="Georgia"/>
          <w:bCs/>
        </w:rPr>
        <w:t>Contributions should be scholarly</w:t>
      </w:r>
      <w:r w:rsidR="002A2B4E">
        <w:rPr>
          <w:rFonts w:ascii="Georgia" w:hAnsi="Georgia"/>
          <w:bCs/>
        </w:rPr>
        <w:t>-</w:t>
      </w:r>
      <w:r w:rsidRPr="002A2B4E">
        <w:rPr>
          <w:rFonts w:ascii="Georgia" w:hAnsi="Georgia"/>
          <w:bCs/>
        </w:rPr>
        <w:t>based, rather than anecdotal or unverifiable</w:t>
      </w:r>
      <w:r w:rsidR="002A2B4E">
        <w:rPr>
          <w:rFonts w:ascii="Georgia" w:hAnsi="Georgia"/>
          <w:bCs/>
        </w:rPr>
        <w:t>;</w:t>
      </w:r>
      <w:r w:rsidRPr="002A2B4E">
        <w:rPr>
          <w:rFonts w:ascii="Georgia" w:hAnsi="Georgia"/>
          <w:bCs/>
        </w:rPr>
        <w:t xml:space="preserve"> </w:t>
      </w:r>
    </w:p>
    <w:p w14:paraId="127D4953" w14:textId="7856E88C" w:rsidR="00B36077" w:rsidRPr="002A2B4E" w:rsidRDefault="00B36077" w:rsidP="00B36077">
      <w:pPr>
        <w:pStyle w:val="ListParagraph"/>
        <w:numPr>
          <w:ilvl w:val="0"/>
          <w:numId w:val="9"/>
        </w:numPr>
        <w:rPr>
          <w:rFonts w:ascii="Georgia" w:hAnsi="Georgia"/>
          <w:bCs/>
        </w:rPr>
      </w:pPr>
      <w:r w:rsidRPr="002A2B4E">
        <w:rPr>
          <w:rFonts w:ascii="Georgia" w:hAnsi="Georgia"/>
          <w:bCs/>
        </w:rPr>
        <w:t xml:space="preserve">You </w:t>
      </w:r>
      <w:r w:rsidR="002801CE">
        <w:rPr>
          <w:rFonts w:ascii="Georgia" w:hAnsi="Georgia"/>
          <w:bCs/>
        </w:rPr>
        <w:t xml:space="preserve">do </w:t>
      </w:r>
      <w:r w:rsidRPr="002A2B4E">
        <w:rPr>
          <w:rFonts w:ascii="Georgia" w:hAnsi="Georgia"/>
          <w:bCs/>
        </w:rPr>
        <w:t>not</w:t>
      </w:r>
      <w:r w:rsidR="002801CE">
        <w:rPr>
          <w:rFonts w:ascii="Georgia" w:hAnsi="Georgia"/>
          <w:bCs/>
        </w:rPr>
        <w:t xml:space="preserve"> need to</w:t>
      </w:r>
      <w:r w:rsidRPr="002A2B4E">
        <w:rPr>
          <w:rFonts w:ascii="Georgia" w:hAnsi="Georgia"/>
          <w:bCs/>
        </w:rPr>
        <w:t xml:space="preserve"> declare the title of your University, or applicable Institution, in the </w:t>
      </w:r>
      <w:r w:rsidR="00D1162C" w:rsidRPr="002A2B4E">
        <w:rPr>
          <w:rFonts w:ascii="Georgia" w:hAnsi="Georgia"/>
          <w:bCs/>
        </w:rPr>
        <w:t xml:space="preserve">book </w:t>
      </w:r>
      <w:r w:rsidRPr="002A2B4E">
        <w:rPr>
          <w:rFonts w:ascii="Georgia" w:hAnsi="Georgia"/>
          <w:bCs/>
        </w:rPr>
        <w:t>title</w:t>
      </w:r>
      <w:r w:rsidR="00D1162C" w:rsidRPr="002A2B4E">
        <w:rPr>
          <w:rFonts w:ascii="Georgia" w:hAnsi="Georgia"/>
          <w:bCs/>
        </w:rPr>
        <w:t>,</w:t>
      </w:r>
      <w:r w:rsidRPr="002A2B4E">
        <w:rPr>
          <w:rFonts w:ascii="Georgia" w:hAnsi="Georgia"/>
          <w:bCs/>
        </w:rPr>
        <w:t xml:space="preserve"> but, if you wish to, this should be </w:t>
      </w:r>
      <w:r w:rsidR="002A2B4E">
        <w:rPr>
          <w:rFonts w:ascii="Georgia" w:hAnsi="Georgia"/>
          <w:bCs/>
        </w:rPr>
        <w:t xml:space="preserve">mentioned </w:t>
      </w:r>
      <w:r w:rsidRPr="002A2B4E">
        <w:rPr>
          <w:rFonts w:ascii="Georgia" w:hAnsi="Georgia"/>
          <w:bCs/>
        </w:rPr>
        <w:t xml:space="preserve">within the subtitle </w:t>
      </w:r>
      <w:r w:rsidR="002A2B4E">
        <w:rPr>
          <w:rFonts w:ascii="Georgia" w:hAnsi="Georgia"/>
          <w:bCs/>
        </w:rPr>
        <w:t>(f</w:t>
      </w:r>
      <w:r w:rsidRPr="002A2B4E">
        <w:rPr>
          <w:rFonts w:ascii="Georgia" w:hAnsi="Georgia"/>
          <w:bCs/>
        </w:rPr>
        <w:t>or example</w:t>
      </w:r>
      <w:r w:rsidR="002A2B4E">
        <w:rPr>
          <w:rFonts w:ascii="Georgia" w:hAnsi="Georgia"/>
          <w:bCs/>
        </w:rPr>
        <w:t>,</w:t>
      </w:r>
      <w:r w:rsidRPr="002A2B4E">
        <w:rPr>
          <w:rFonts w:ascii="Georgia" w:hAnsi="Georgia"/>
          <w:bCs/>
        </w:rPr>
        <w:t xml:space="preserve"> </w:t>
      </w:r>
      <w:r w:rsidRPr="002A2B4E">
        <w:rPr>
          <w:rFonts w:ascii="Georgia" w:hAnsi="Georgia"/>
          <w:bCs/>
          <w:i/>
          <w:iCs/>
        </w:rPr>
        <w:t>Considering Urban Planning: New Research from the University of XX</w:t>
      </w:r>
      <w:r w:rsidR="002A2B4E">
        <w:rPr>
          <w:rFonts w:ascii="Georgia" w:hAnsi="Georgia"/>
          <w:bCs/>
        </w:rPr>
        <w:t>)</w:t>
      </w:r>
      <w:r w:rsidRPr="002A2B4E">
        <w:rPr>
          <w:rFonts w:ascii="Georgia" w:hAnsi="Georgia"/>
          <w:bCs/>
        </w:rPr>
        <w:t>. The main title should be clearly descriptive of the topic area(s)</w:t>
      </w:r>
      <w:r w:rsidR="002A2B4E">
        <w:rPr>
          <w:rFonts w:ascii="Georgia" w:hAnsi="Georgia"/>
          <w:bCs/>
        </w:rPr>
        <w:t>;</w:t>
      </w:r>
    </w:p>
    <w:p w14:paraId="6B72B54A" w14:textId="392432F4" w:rsidR="00B36077" w:rsidRPr="002A2B4E" w:rsidRDefault="00B36077" w:rsidP="00B36077">
      <w:pPr>
        <w:pStyle w:val="ListParagraph"/>
        <w:numPr>
          <w:ilvl w:val="0"/>
          <w:numId w:val="9"/>
        </w:numPr>
        <w:rPr>
          <w:rFonts w:ascii="Georgia" w:hAnsi="Georgia"/>
          <w:bCs/>
        </w:rPr>
      </w:pPr>
      <w:r w:rsidRPr="002A2B4E">
        <w:rPr>
          <w:rFonts w:ascii="Georgia" w:hAnsi="Georgia"/>
          <w:bCs/>
        </w:rPr>
        <w:t>Contributions must be wholly in English, excluding footnotes, appendices and short extracts for translation</w:t>
      </w:r>
      <w:r w:rsidR="002A2B4E">
        <w:rPr>
          <w:rFonts w:ascii="Georgia" w:hAnsi="Georgia"/>
          <w:bCs/>
        </w:rPr>
        <w:t>;</w:t>
      </w:r>
      <w:r w:rsidRPr="002A2B4E">
        <w:rPr>
          <w:rFonts w:ascii="Georgia" w:hAnsi="Georgia"/>
          <w:bCs/>
        </w:rPr>
        <w:t xml:space="preserve"> </w:t>
      </w:r>
    </w:p>
    <w:p w14:paraId="2AA1C44E" w14:textId="095FAF52" w:rsidR="00B36077" w:rsidRPr="002A2B4E" w:rsidRDefault="00B36077" w:rsidP="00B36077">
      <w:pPr>
        <w:pStyle w:val="ListParagraph"/>
        <w:numPr>
          <w:ilvl w:val="0"/>
          <w:numId w:val="9"/>
        </w:numPr>
        <w:rPr>
          <w:rFonts w:ascii="Georgia" w:hAnsi="Georgia"/>
          <w:bCs/>
        </w:rPr>
      </w:pPr>
      <w:r w:rsidRPr="002A2B4E">
        <w:rPr>
          <w:rFonts w:ascii="Georgia" w:hAnsi="Georgia"/>
          <w:bCs/>
        </w:rPr>
        <w:t>Where possible, contributions should be peer-reviewed, either formally blind/double blind, or</w:t>
      </w:r>
      <w:r w:rsidR="002A2B4E">
        <w:rPr>
          <w:rFonts w:ascii="Georgia" w:hAnsi="Georgia"/>
          <w:bCs/>
        </w:rPr>
        <w:t>,</w:t>
      </w:r>
      <w:r w:rsidRPr="002A2B4E">
        <w:rPr>
          <w:rFonts w:ascii="Georgia" w:hAnsi="Georgia"/>
          <w:bCs/>
        </w:rPr>
        <w:t xml:space="preserve"> less formally, through discussion and suggestion</w:t>
      </w:r>
      <w:r w:rsidR="002A2B4E">
        <w:rPr>
          <w:rFonts w:ascii="Georgia" w:hAnsi="Georgia"/>
          <w:bCs/>
        </w:rPr>
        <w:t>;</w:t>
      </w:r>
      <w:r w:rsidRPr="002A2B4E">
        <w:rPr>
          <w:rFonts w:ascii="Georgia" w:hAnsi="Georgia"/>
          <w:bCs/>
        </w:rPr>
        <w:t xml:space="preserve"> </w:t>
      </w:r>
    </w:p>
    <w:p w14:paraId="1AF4B7E2" w14:textId="6FBD3399" w:rsidR="00B36077" w:rsidRPr="002A2B4E" w:rsidRDefault="00B36077" w:rsidP="00B36077">
      <w:pPr>
        <w:pStyle w:val="ListParagraph"/>
        <w:numPr>
          <w:ilvl w:val="0"/>
          <w:numId w:val="9"/>
        </w:numPr>
        <w:rPr>
          <w:rFonts w:ascii="Georgia" w:hAnsi="Georgia"/>
          <w:bCs/>
        </w:rPr>
      </w:pPr>
      <w:r w:rsidRPr="002A2B4E">
        <w:rPr>
          <w:rFonts w:ascii="Georgia" w:hAnsi="Georgia"/>
          <w:bCs/>
        </w:rPr>
        <w:t>While we will perform pre-press evaluations on the collection, we do not provide full copyediting services, so we ask that the works are submitted to us in their final, ‘ready</w:t>
      </w:r>
      <w:r w:rsidR="002A2B4E">
        <w:rPr>
          <w:rFonts w:ascii="Georgia" w:hAnsi="Georgia"/>
          <w:bCs/>
        </w:rPr>
        <w:t>–</w:t>
      </w:r>
      <w:r w:rsidRPr="002A2B4E">
        <w:rPr>
          <w:rFonts w:ascii="Georgia" w:hAnsi="Georgia"/>
          <w:bCs/>
        </w:rPr>
        <w:t>to</w:t>
      </w:r>
      <w:r w:rsidR="002A2B4E">
        <w:rPr>
          <w:rFonts w:ascii="Georgia" w:hAnsi="Georgia"/>
          <w:bCs/>
        </w:rPr>
        <w:t>-</w:t>
      </w:r>
      <w:r w:rsidR="00586667">
        <w:rPr>
          <w:rFonts w:ascii="Georgia" w:hAnsi="Georgia"/>
          <w:bCs/>
        </w:rPr>
        <w:t>go’</w:t>
      </w:r>
      <w:r w:rsidRPr="002A2B4E">
        <w:rPr>
          <w:rFonts w:ascii="Georgia" w:hAnsi="Georgia"/>
          <w:bCs/>
        </w:rPr>
        <w:t xml:space="preserve"> form. </w:t>
      </w:r>
    </w:p>
    <w:p w14:paraId="17B8AA2C" w14:textId="77777777" w:rsidR="00B36077" w:rsidRPr="002A2B4E" w:rsidRDefault="00B36077" w:rsidP="00B36077">
      <w:pPr>
        <w:rPr>
          <w:rFonts w:ascii="Georgia" w:hAnsi="Georgia"/>
          <w:bCs/>
        </w:rPr>
      </w:pPr>
    </w:p>
    <w:p w14:paraId="66D1F3B7" w14:textId="77777777" w:rsidR="003914DB" w:rsidRPr="002A2B4E" w:rsidRDefault="003914DB" w:rsidP="003914DB">
      <w:pPr>
        <w:ind w:left="1588"/>
        <w:rPr>
          <w:rFonts w:ascii="Georgia" w:hAnsi="Georgia"/>
          <w:sz w:val="24"/>
          <w:szCs w:val="24"/>
        </w:rPr>
      </w:pPr>
    </w:p>
    <w:p w14:paraId="7E992F36" w14:textId="54AF41F9" w:rsidR="003914DB" w:rsidRPr="002A2B4E" w:rsidRDefault="003914DB" w:rsidP="0067278B">
      <w:pPr>
        <w:spacing w:after="200"/>
        <w:rPr>
          <w:rFonts w:ascii="Georgia" w:hAnsi="Georgia"/>
          <w:b/>
          <w:sz w:val="24"/>
          <w:szCs w:val="24"/>
        </w:rPr>
      </w:pPr>
      <w:r w:rsidRPr="002A2B4E">
        <w:rPr>
          <w:rFonts w:ascii="Georgia" w:hAnsi="Georgia"/>
          <w:b/>
          <w:sz w:val="24"/>
          <w:szCs w:val="24"/>
        </w:rPr>
        <w:t>Title:</w:t>
      </w:r>
    </w:p>
    <w:p w14:paraId="6282CCD7" w14:textId="1FA335D1" w:rsidR="0067278B" w:rsidRPr="002A2B4E" w:rsidRDefault="0067278B" w:rsidP="0067278B">
      <w:pPr>
        <w:spacing w:after="200"/>
        <w:rPr>
          <w:rFonts w:ascii="Georgia" w:hAnsi="Georgia"/>
          <w:b/>
          <w:sz w:val="24"/>
          <w:szCs w:val="24"/>
        </w:rPr>
      </w:pPr>
      <w:r w:rsidRPr="002A2B4E">
        <w:rPr>
          <w:rFonts w:ascii="Georgia" w:hAnsi="Georgia"/>
          <w:b/>
          <w:sz w:val="24"/>
          <w:szCs w:val="24"/>
        </w:rPr>
        <w:t>Subtitle (if applicable):</w:t>
      </w:r>
    </w:p>
    <w:p w14:paraId="53544DBE" w14:textId="77777777" w:rsidR="00B36077" w:rsidRPr="002A2B4E" w:rsidRDefault="00B36077" w:rsidP="0067278B">
      <w:pPr>
        <w:spacing w:after="200"/>
        <w:rPr>
          <w:rFonts w:ascii="Georgia" w:hAnsi="Georgia"/>
          <w:b/>
          <w:sz w:val="24"/>
          <w:szCs w:val="24"/>
        </w:rPr>
      </w:pPr>
    </w:p>
    <w:p w14:paraId="228348AD" w14:textId="6A1C821D" w:rsidR="003914DB" w:rsidRPr="002A2B4E" w:rsidRDefault="00B10796" w:rsidP="0067278B">
      <w:pPr>
        <w:spacing w:after="200"/>
        <w:rPr>
          <w:rFonts w:ascii="Georgia" w:hAnsi="Georgia"/>
          <w:b/>
          <w:sz w:val="24"/>
          <w:szCs w:val="24"/>
        </w:rPr>
      </w:pPr>
      <w:r w:rsidRPr="002A2B4E">
        <w:rPr>
          <w:rFonts w:ascii="Georgia" w:hAnsi="Georgia"/>
          <w:b/>
          <w:sz w:val="24"/>
          <w:szCs w:val="24"/>
        </w:rPr>
        <w:t xml:space="preserve">1. Corresponding </w:t>
      </w:r>
      <w:r w:rsidR="003914DB" w:rsidRPr="002A2B4E">
        <w:rPr>
          <w:rFonts w:ascii="Georgia" w:hAnsi="Georgia"/>
          <w:b/>
          <w:sz w:val="24"/>
          <w:szCs w:val="24"/>
        </w:rPr>
        <w:t>Author</w:t>
      </w:r>
      <w:r w:rsidRPr="002A2B4E">
        <w:rPr>
          <w:rFonts w:ascii="Georgia" w:hAnsi="Georgia"/>
          <w:b/>
          <w:sz w:val="24"/>
          <w:szCs w:val="24"/>
        </w:rPr>
        <w:t>/Editor</w:t>
      </w:r>
    </w:p>
    <w:p w14:paraId="2187D6C9" w14:textId="3C9A09F1" w:rsidR="005404A7" w:rsidRPr="00831DC2" w:rsidRDefault="00B10796" w:rsidP="00B10796">
      <w:pPr>
        <w:spacing w:after="200"/>
        <w:ind w:left="1588"/>
        <w:rPr>
          <w:rFonts w:ascii="Georgia" w:hAnsi="Georgia"/>
        </w:rPr>
      </w:pPr>
      <w:r w:rsidRPr="002A2B4E">
        <w:rPr>
          <w:rFonts w:ascii="Georgia" w:hAnsi="Georgia"/>
        </w:rPr>
        <w:t xml:space="preserve">Title </w:t>
      </w:r>
      <w:r w:rsidRPr="002A2B4E">
        <w:rPr>
          <w:rFonts w:ascii="Georgia" w:hAnsi="Georgia"/>
          <w:i/>
          <w:sz w:val="20"/>
          <w:szCs w:val="20"/>
        </w:rPr>
        <w:t>(Dr, Professor, Mr, Ms, etc.)</w:t>
      </w:r>
      <w:r w:rsidR="002A2B4E">
        <w:rPr>
          <w:rFonts w:ascii="Georgia" w:hAnsi="Georgia"/>
          <w:sz w:val="20"/>
          <w:szCs w:val="20"/>
        </w:rPr>
        <w:t>:</w:t>
      </w:r>
    </w:p>
    <w:p w14:paraId="7347B0DD" w14:textId="7C7C302C" w:rsidR="00B10796" w:rsidRPr="002A2B4E" w:rsidRDefault="00B10796" w:rsidP="00B10796">
      <w:pPr>
        <w:spacing w:after="200"/>
        <w:ind w:left="1588"/>
        <w:rPr>
          <w:rFonts w:ascii="Georgia" w:hAnsi="Georgia"/>
        </w:rPr>
      </w:pPr>
      <w:r w:rsidRPr="002A2B4E">
        <w:rPr>
          <w:rFonts w:ascii="Georgia" w:hAnsi="Georgia"/>
        </w:rPr>
        <w:t>First Name</w:t>
      </w:r>
      <w:r w:rsidR="002A2B4E">
        <w:rPr>
          <w:rFonts w:ascii="Georgia" w:hAnsi="Georgia"/>
        </w:rPr>
        <w:t>:</w:t>
      </w:r>
    </w:p>
    <w:p w14:paraId="2058F1F1" w14:textId="43510F15" w:rsidR="00B10796" w:rsidRPr="002A2B4E" w:rsidRDefault="00B10796" w:rsidP="00B10796">
      <w:pPr>
        <w:spacing w:after="200"/>
        <w:ind w:left="1588"/>
        <w:rPr>
          <w:rFonts w:ascii="Georgia" w:hAnsi="Georgia"/>
        </w:rPr>
      </w:pPr>
      <w:r w:rsidRPr="002A2B4E">
        <w:rPr>
          <w:rFonts w:ascii="Georgia" w:hAnsi="Georgia"/>
        </w:rPr>
        <w:t>Last Name</w:t>
      </w:r>
      <w:r w:rsidR="002A2B4E">
        <w:rPr>
          <w:rFonts w:ascii="Georgia" w:hAnsi="Georgia"/>
        </w:rPr>
        <w:t>:</w:t>
      </w:r>
    </w:p>
    <w:p w14:paraId="0F467482" w14:textId="17BC5F4A" w:rsidR="00B10796" w:rsidRPr="002A2B4E" w:rsidRDefault="00B10796" w:rsidP="00B10796">
      <w:pPr>
        <w:spacing w:after="200"/>
        <w:ind w:left="1588"/>
        <w:rPr>
          <w:rFonts w:ascii="Georgia" w:hAnsi="Georgia"/>
        </w:rPr>
      </w:pPr>
      <w:r w:rsidRPr="002A2B4E">
        <w:rPr>
          <w:rFonts w:ascii="Georgia" w:hAnsi="Georgia"/>
        </w:rPr>
        <w:t>Job Title</w:t>
      </w:r>
      <w:r w:rsidR="002A2B4E">
        <w:rPr>
          <w:rFonts w:ascii="Georgia" w:hAnsi="Georgia"/>
        </w:rPr>
        <w:t>:</w:t>
      </w:r>
    </w:p>
    <w:p w14:paraId="445D10D1" w14:textId="48716340" w:rsidR="0067278B" w:rsidRPr="002A2B4E" w:rsidRDefault="00E0032B" w:rsidP="0067278B">
      <w:pPr>
        <w:spacing w:after="200"/>
        <w:ind w:left="1588"/>
        <w:rPr>
          <w:rFonts w:ascii="Georgia" w:hAnsi="Georgia"/>
        </w:rPr>
      </w:pPr>
      <w:r w:rsidRPr="002A2B4E">
        <w:rPr>
          <w:rFonts w:ascii="Georgia" w:hAnsi="Georgia"/>
        </w:rPr>
        <w:t>Institution/Organisation</w:t>
      </w:r>
      <w:r w:rsidR="002A2B4E">
        <w:rPr>
          <w:rFonts w:ascii="Georgia" w:hAnsi="Georgia"/>
        </w:rPr>
        <w:t>:</w:t>
      </w:r>
    </w:p>
    <w:p w14:paraId="70B35396" w14:textId="126B2116" w:rsidR="0067278B" w:rsidRPr="002A2B4E" w:rsidRDefault="0067278B" w:rsidP="00B10796">
      <w:pPr>
        <w:spacing w:after="200"/>
        <w:ind w:left="1588"/>
        <w:rPr>
          <w:rFonts w:ascii="Georgia" w:hAnsi="Georgia"/>
        </w:rPr>
      </w:pPr>
      <w:r w:rsidRPr="002A2B4E">
        <w:rPr>
          <w:rFonts w:ascii="Georgia" w:hAnsi="Georgia"/>
        </w:rPr>
        <w:t>Address</w:t>
      </w:r>
      <w:r w:rsidR="002A2B4E">
        <w:rPr>
          <w:rFonts w:ascii="Georgia" w:hAnsi="Georgia"/>
        </w:rPr>
        <w:t>:</w:t>
      </w:r>
    </w:p>
    <w:p w14:paraId="0F6F125B" w14:textId="32E10409" w:rsidR="00B10796" w:rsidRPr="002A2B4E" w:rsidRDefault="00B10796" w:rsidP="00B10796">
      <w:pPr>
        <w:spacing w:after="200"/>
        <w:ind w:left="1588"/>
        <w:rPr>
          <w:rFonts w:ascii="Georgia" w:hAnsi="Georgia"/>
        </w:rPr>
      </w:pPr>
      <w:r w:rsidRPr="002A2B4E">
        <w:rPr>
          <w:rFonts w:ascii="Georgia" w:hAnsi="Georgia"/>
        </w:rPr>
        <w:lastRenderedPageBreak/>
        <w:t>City</w:t>
      </w:r>
      <w:r w:rsidR="002A2B4E">
        <w:rPr>
          <w:rFonts w:ascii="Georgia" w:hAnsi="Georgia"/>
        </w:rPr>
        <w:t>:</w:t>
      </w:r>
    </w:p>
    <w:p w14:paraId="331FF704" w14:textId="7D64AC33" w:rsidR="00B10796" w:rsidRPr="002A2B4E" w:rsidRDefault="00B10796" w:rsidP="00B10796">
      <w:pPr>
        <w:spacing w:after="200"/>
        <w:ind w:left="1588"/>
        <w:rPr>
          <w:rFonts w:ascii="Georgia" w:hAnsi="Georgia"/>
        </w:rPr>
      </w:pPr>
      <w:r w:rsidRPr="002A2B4E">
        <w:rPr>
          <w:rFonts w:ascii="Georgia" w:hAnsi="Georgia"/>
        </w:rPr>
        <w:t>State/County/District</w:t>
      </w:r>
      <w:r w:rsidR="002A2B4E">
        <w:rPr>
          <w:rFonts w:ascii="Georgia" w:hAnsi="Georgia"/>
        </w:rPr>
        <w:t>:</w:t>
      </w:r>
    </w:p>
    <w:p w14:paraId="6C5412A4" w14:textId="1A2F260D" w:rsidR="00B10796" w:rsidRPr="002A2B4E" w:rsidRDefault="00B10796" w:rsidP="00B10796">
      <w:pPr>
        <w:spacing w:after="200"/>
        <w:ind w:left="1588"/>
        <w:rPr>
          <w:rFonts w:ascii="Georgia" w:hAnsi="Georgia"/>
        </w:rPr>
      </w:pPr>
      <w:r w:rsidRPr="002A2B4E">
        <w:rPr>
          <w:rFonts w:ascii="Georgia" w:hAnsi="Georgia"/>
        </w:rPr>
        <w:t>Postcode/Zip code</w:t>
      </w:r>
      <w:r w:rsidR="002A2B4E">
        <w:rPr>
          <w:rFonts w:ascii="Georgia" w:hAnsi="Georgia"/>
        </w:rPr>
        <w:t>:</w:t>
      </w:r>
    </w:p>
    <w:p w14:paraId="705C14A3" w14:textId="1DD38E93" w:rsidR="00B10796" w:rsidRPr="002A2B4E" w:rsidRDefault="00B10796" w:rsidP="00B10796">
      <w:pPr>
        <w:spacing w:after="200"/>
        <w:ind w:left="1588"/>
        <w:rPr>
          <w:rFonts w:ascii="Georgia" w:hAnsi="Georgia"/>
        </w:rPr>
      </w:pPr>
      <w:r w:rsidRPr="002A2B4E">
        <w:rPr>
          <w:rFonts w:ascii="Georgia" w:hAnsi="Georgia"/>
        </w:rPr>
        <w:t>Country</w:t>
      </w:r>
      <w:r w:rsidR="002A2B4E">
        <w:rPr>
          <w:rFonts w:ascii="Georgia" w:hAnsi="Georgia"/>
        </w:rPr>
        <w:t>:</w:t>
      </w:r>
    </w:p>
    <w:p w14:paraId="1790A32F" w14:textId="58116CAD" w:rsidR="00B10796" w:rsidRPr="002A2B4E" w:rsidRDefault="00B10796" w:rsidP="00B10796">
      <w:pPr>
        <w:spacing w:after="200"/>
        <w:ind w:left="1588"/>
        <w:rPr>
          <w:rFonts w:ascii="Georgia" w:hAnsi="Georgia"/>
        </w:rPr>
      </w:pPr>
      <w:r w:rsidRPr="002A2B4E">
        <w:rPr>
          <w:rFonts w:ascii="Georgia" w:hAnsi="Georgia"/>
        </w:rPr>
        <w:t xml:space="preserve">Telephone 1 </w:t>
      </w:r>
      <w:r w:rsidRPr="002A2B4E">
        <w:rPr>
          <w:rFonts w:ascii="Georgia" w:hAnsi="Georgia"/>
          <w:i/>
          <w:sz w:val="20"/>
          <w:szCs w:val="20"/>
        </w:rPr>
        <w:t>(include country code)</w:t>
      </w:r>
      <w:r w:rsidR="002A2B4E">
        <w:rPr>
          <w:rFonts w:ascii="Georgia" w:hAnsi="Georgia"/>
          <w:sz w:val="20"/>
          <w:szCs w:val="20"/>
        </w:rPr>
        <w:t>:</w:t>
      </w:r>
    </w:p>
    <w:p w14:paraId="31CD9C1E" w14:textId="2F83096E" w:rsidR="0067278B" w:rsidRPr="002A2B4E" w:rsidRDefault="00B10796" w:rsidP="0067278B">
      <w:pPr>
        <w:spacing w:after="200"/>
        <w:ind w:left="1588"/>
        <w:rPr>
          <w:rFonts w:ascii="Georgia" w:hAnsi="Georgia"/>
        </w:rPr>
      </w:pPr>
      <w:r w:rsidRPr="002A2B4E">
        <w:rPr>
          <w:rFonts w:ascii="Georgia" w:hAnsi="Georgia"/>
        </w:rPr>
        <w:t>Email</w:t>
      </w:r>
      <w:r w:rsidR="002A2B4E">
        <w:rPr>
          <w:rFonts w:ascii="Georgia" w:hAnsi="Georgia"/>
        </w:rPr>
        <w:t>:</w:t>
      </w:r>
    </w:p>
    <w:p w14:paraId="1D3B671D" w14:textId="510D9FF8" w:rsidR="0067278B" w:rsidRPr="00831DC2" w:rsidRDefault="0067278B" w:rsidP="0067278B">
      <w:pPr>
        <w:spacing w:after="200"/>
        <w:ind w:left="1588"/>
        <w:rPr>
          <w:rFonts w:ascii="Georgia" w:hAnsi="Georgia"/>
          <w:sz w:val="20"/>
          <w:szCs w:val="20"/>
        </w:rPr>
      </w:pPr>
      <w:r w:rsidRPr="002A2B4E">
        <w:rPr>
          <w:rFonts w:ascii="Georgia" w:hAnsi="Georgia"/>
        </w:rPr>
        <w:t xml:space="preserve">Short Biography </w:t>
      </w:r>
      <w:r w:rsidRPr="002A2B4E">
        <w:rPr>
          <w:rFonts w:ascii="Georgia" w:hAnsi="Georgia"/>
          <w:i/>
          <w:sz w:val="20"/>
          <w:szCs w:val="20"/>
        </w:rPr>
        <w:t>(100 words maximum)</w:t>
      </w:r>
      <w:r w:rsidR="002A2B4E">
        <w:rPr>
          <w:rFonts w:ascii="Georgia" w:hAnsi="Georgia"/>
          <w:sz w:val="20"/>
          <w:szCs w:val="20"/>
        </w:rPr>
        <w:t>:</w:t>
      </w:r>
    </w:p>
    <w:p w14:paraId="11702E0F" w14:textId="0AEF731E" w:rsidR="001961F7" w:rsidRPr="002A2B4E" w:rsidRDefault="001961F7" w:rsidP="001961F7">
      <w:pPr>
        <w:spacing w:after="200"/>
        <w:ind w:left="1588"/>
        <w:rPr>
          <w:rFonts w:ascii="Georgia" w:hAnsi="Georgia"/>
          <w:i/>
        </w:rPr>
      </w:pPr>
    </w:p>
    <w:p w14:paraId="17A3AC26" w14:textId="62EE114F" w:rsidR="00E0032B" w:rsidRPr="002A2B4E" w:rsidRDefault="00E0032B" w:rsidP="0067278B">
      <w:pPr>
        <w:spacing w:after="200"/>
        <w:rPr>
          <w:rFonts w:ascii="Georgia" w:hAnsi="Georgia"/>
          <w:b/>
          <w:sz w:val="24"/>
          <w:szCs w:val="24"/>
        </w:rPr>
      </w:pPr>
      <w:r w:rsidRPr="002A2B4E">
        <w:rPr>
          <w:rFonts w:ascii="Georgia" w:hAnsi="Georgia"/>
          <w:b/>
          <w:sz w:val="24"/>
          <w:szCs w:val="24"/>
        </w:rPr>
        <w:t>2. Second Author/Editor:</w:t>
      </w:r>
    </w:p>
    <w:p w14:paraId="0A39D0DA" w14:textId="12BED339" w:rsidR="0067278B" w:rsidRPr="00831DC2" w:rsidRDefault="0067278B" w:rsidP="0067278B">
      <w:pPr>
        <w:spacing w:after="200"/>
        <w:ind w:left="1588"/>
        <w:rPr>
          <w:rFonts w:ascii="Georgia" w:hAnsi="Georgia"/>
        </w:rPr>
      </w:pPr>
      <w:r w:rsidRPr="002A2B4E">
        <w:rPr>
          <w:rFonts w:ascii="Georgia" w:hAnsi="Georgia"/>
        </w:rPr>
        <w:t xml:space="preserve">Title </w:t>
      </w:r>
      <w:r w:rsidRPr="002A2B4E">
        <w:rPr>
          <w:rFonts w:ascii="Georgia" w:hAnsi="Georgia"/>
          <w:i/>
          <w:sz w:val="20"/>
          <w:szCs w:val="20"/>
        </w:rPr>
        <w:t>(Dr, Professor, Mr, Ms, etc.)</w:t>
      </w:r>
      <w:r w:rsidR="002A2B4E">
        <w:rPr>
          <w:rFonts w:ascii="Georgia" w:hAnsi="Georgia"/>
          <w:sz w:val="20"/>
          <w:szCs w:val="20"/>
        </w:rPr>
        <w:t>:</w:t>
      </w:r>
    </w:p>
    <w:p w14:paraId="670DF08B" w14:textId="3DB9FB49" w:rsidR="0067278B" w:rsidRPr="002A2B4E" w:rsidRDefault="0067278B" w:rsidP="0067278B">
      <w:pPr>
        <w:spacing w:after="200"/>
        <w:ind w:left="1588"/>
        <w:rPr>
          <w:rFonts w:ascii="Georgia" w:hAnsi="Georgia"/>
        </w:rPr>
      </w:pPr>
      <w:r w:rsidRPr="002A2B4E">
        <w:rPr>
          <w:rFonts w:ascii="Georgia" w:hAnsi="Georgia"/>
        </w:rPr>
        <w:t>First Name</w:t>
      </w:r>
      <w:r w:rsidR="002A2B4E">
        <w:rPr>
          <w:rFonts w:ascii="Georgia" w:hAnsi="Georgia"/>
        </w:rPr>
        <w:t>:</w:t>
      </w:r>
    </w:p>
    <w:p w14:paraId="1CD1EAED" w14:textId="22EA0799" w:rsidR="0067278B" w:rsidRPr="002A2B4E" w:rsidRDefault="0067278B" w:rsidP="0067278B">
      <w:pPr>
        <w:spacing w:after="200"/>
        <w:ind w:left="1588"/>
        <w:rPr>
          <w:rFonts w:ascii="Georgia" w:hAnsi="Georgia"/>
        </w:rPr>
      </w:pPr>
      <w:r w:rsidRPr="002A2B4E">
        <w:rPr>
          <w:rFonts w:ascii="Georgia" w:hAnsi="Georgia"/>
        </w:rPr>
        <w:t>Last Name</w:t>
      </w:r>
      <w:r w:rsidR="002A2B4E">
        <w:rPr>
          <w:rFonts w:ascii="Georgia" w:hAnsi="Georgia"/>
        </w:rPr>
        <w:t>:</w:t>
      </w:r>
    </w:p>
    <w:p w14:paraId="3C2E4530" w14:textId="07323787" w:rsidR="0067278B" w:rsidRPr="002A2B4E" w:rsidRDefault="0067278B" w:rsidP="0067278B">
      <w:pPr>
        <w:spacing w:after="200"/>
        <w:ind w:left="1588"/>
        <w:rPr>
          <w:rFonts w:ascii="Georgia" w:hAnsi="Georgia"/>
        </w:rPr>
      </w:pPr>
      <w:r w:rsidRPr="002A2B4E">
        <w:rPr>
          <w:rFonts w:ascii="Georgia" w:hAnsi="Georgia"/>
        </w:rPr>
        <w:t>Job Title</w:t>
      </w:r>
      <w:r w:rsidR="002A2B4E">
        <w:rPr>
          <w:rFonts w:ascii="Georgia" w:hAnsi="Georgia"/>
        </w:rPr>
        <w:t>:</w:t>
      </w:r>
    </w:p>
    <w:p w14:paraId="56211A07" w14:textId="2C88D956" w:rsidR="0067278B" w:rsidRPr="002A2B4E" w:rsidRDefault="0067278B" w:rsidP="0067278B">
      <w:pPr>
        <w:spacing w:after="200"/>
        <w:ind w:left="1588"/>
        <w:rPr>
          <w:rFonts w:ascii="Georgia" w:hAnsi="Georgia"/>
        </w:rPr>
      </w:pPr>
      <w:r w:rsidRPr="002A2B4E">
        <w:rPr>
          <w:rFonts w:ascii="Georgia" w:hAnsi="Georgia"/>
        </w:rPr>
        <w:t>Institution/Organisation</w:t>
      </w:r>
      <w:r w:rsidR="002A2B4E">
        <w:rPr>
          <w:rFonts w:ascii="Georgia" w:hAnsi="Georgia"/>
        </w:rPr>
        <w:t>:</w:t>
      </w:r>
      <w:r w:rsidRPr="002A2B4E">
        <w:rPr>
          <w:rFonts w:ascii="Georgia" w:hAnsi="Georgia"/>
        </w:rPr>
        <w:t xml:space="preserve"> </w:t>
      </w:r>
    </w:p>
    <w:p w14:paraId="4EF06558" w14:textId="190680ED" w:rsidR="0067278B" w:rsidRPr="002A2B4E" w:rsidRDefault="0067278B" w:rsidP="0067278B">
      <w:pPr>
        <w:spacing w:after="200"/>
        <w:ind w:left="1588"/>
        <w:rPr>
          <w:rFonts w:ascii="Georgia" w:hAnsi="Georgia"/>
        </w:rPr>
      </w:pPr>
      <w:r w:rsidRPr="002A2B4E">
        <w:rPr>
          <w:rFonts w:ascii="Georgia" w:hAnsi="Georgia"/>
        </w:rPr>
        <w:t>Address</w:t>
      </w:r>
      <w:r w:rsidR="002A2B4E">
        <w:rPr>
          <w:rFonts w:ascii="Georgia" w:hAnsi="Georgia"/>
        </w:rPr>
        <w:t>:</w:t>
      </w:r>
    </w:p>
    <w:p w14:paraId="776CC2E6" w14:textId="298CBEEB" w:rsidR="0067278B" w:rsidRPr="002A2B4E" w:rsidRDefault="0067278B" w:rsidP="0067278B">
      <w:pPr>
        <w:spacing w:after="200"/>
        <w:ind w:left="1588"/>
        <w:rPr>
          <w:rFonts w:ascii="Georgia" w:hAnsi="Georgia"/>
        </w:rPr>
      </w:pPr>
      <w:r w:rsidRPr="002A2B4E">
        <w:rPr>
          <w:rFonts w:ascii="Georgia" w:hAnsi="Georgia"/>
        </w:rPr>
        <w:t>City</w:t>
      </w:r>
      <w:r w:rsidR="002A2B4E">
        <w:rPr>
          <w:rFonts w:ascii="Georgia" w:hAnsi="Georgia"/>
        </w:rPr>
        <w:t>:</w:t>
      </w:r>
    </w:p>
    <w:p w14:paraId="227DDAE8" w14:textId="17850767" w:rsidR="0067278B" w:rsidRPr="002A2B4E" w:rsidRDefault="0067278B" w:rsidP="0067278B">
      <w:pPr>
        <w:spacing w:after="200"/>
        <w:ind w:left="1588"/>
        <w:rPr>
          <w:rFonts w:ascii="Georgia" w:hAnsi="Georgia"/>
        </w:rPr>
      </w:pPr>
      <w:r w:rsidRPr="002A2B4E">
        <w:rPr>
          <w:rFonts w:ascii="Georgia" w:hAnsi="Georgia"/>
        </w:rPr>
        <w:t>State/County/District</w:t>
      </w:r>
      <w:r w:rsidR="002A2B4E">
        <w:rPr>
          <w:rFonts w:ascii="Georgia" w:hAnsi="Georgia"/>
        </w:rPr>
        <w:t>:</w:t>
      </w:r>
    </w:p>
    <w:p w14:paraId="5143B8BE" w14:textId="6579BF93" w:rsidR="0067278B" w:rsidRPr="002A2B4E" w:rsidRDefault="0067278B" w:rsidP="0067278B">
      <w:pPr>
        <w:spacing w:after="200"/>
        <w:ind w:left="1588"/>
        <w:rPr>
          <w:rFonts w:ascii="Georgia" w:hAnsi="Georgia"/>
        </w:rPr>
      </w:pPr>
      <w:r w:rsidRPr="002A2B4E">
        <w:rPr>
          <w:rFonts w:ascii="Georgia" w:hAnsi="Georgia"/>
        </w:rPr>
        <w:t>Postcode/Zip code</w:t>
      </w:r>
      <w:r w:rsidR="002A2B4E">
        <w:rPr>
          <w:rFonts w:ascii="Georgia" w:hAnsi="Georgia"/>
        </w:rPr>
        <w:t>:</w:t>
      </w:r>
    </w:p>
    <w:p w14:paraId="2E132F49" w14:textId="0AB75D59" w:rsidR="0067278B" w:rsidRPr="002A2B4E" w:rsidRDefault="0067278B" w:rsidP="0067278B">
      <w:pPr>
        <w:spacing w:after="200"/>
        <w:ind w:left="1588"/>
        <w:rPr>
          <w:rFonts w:ascii="Georgia" w:hAnsi="Georgia"/>
        </w:rPr>
      </w:pPr>
      <w:r w:rsidRPr="002A2B4E">
        <w:rPr>
          <w:rFonts w:ascii="Georgia" w:hAnsi="Georgia"/>
        </w:rPr>
        <w:t>Country</w:t>
      </w:r>
      <w:r w:rsidR="002A2B4E">
        <w:rPr>
          <w:rFonts w:ascii="Georgia" w:hAnsi="Georgia"/>
        </w:rPr>
        <w:t>:</w:t>
      </w:r>
    </w:p>
    <w:p w14:paraId="677F92C8" w14:textId="3784C4DF" w:rsidR="00E0032B" w:rsidRPr="002A2B4E" w:rsidRDefault="0067278B" w:rsidP="0067278B">
      <w:pPr>
        <w:spacing w:after="200"/>
        <w:ind w:left="1588"/>
        <w:rPr>
          <w:rFonts w:ascii="Georgia" w:hAnsi="Georgia"/>
          <w:b/>
          <w:sz w:val="24"/>
          <w:szCs w:val="24"/>
        </w:rPr>
      </w:pPr>
      <w:r w:rsidRPr="002A2B4E">
        <w:rPr>
          <w:rFonts w:ascii="Georgia" w:hAnsi="Georgia"/>
        </w:rPr>
        <w:t xml:space="preserve">Telephone 1 </w:t>
      </w:r>
      <w:r w:rsidRPr="002A2B4E">
        <w:rPr>
          <w:rFonts w:ascii="Georgia" w:hAnsi="Georgia"/>
          <w:i/>
          <w:sz w:val="20"/>
          <w:szCs w:val="20"/>
        </w:rPr>
        <w:t>(include country code)</w:t>
      </w:r>
      <w:r w:rsidR="002A2B4E">
        <w:rPr>
          <w:rFonts w:ascii="Georgia" w:hAnsi="Georgia"/>
          <w:sz w:val="20"/>
          <w:szCs w:val="20"/>
        </w:rPr>
        <w:t>:</w:t>
      </w:r>
    </w:p>
    <w:p w14:paraId="242EE0D8" w14:textId="77777777" w:rsidR="00E0032B" w:rsidRPr="002A2B4E" w:rsidRDefault="00E0032B" w:rsidP="00E0032B">
      <w:pPr>
        <w:spacing w:after="200"/>
        <w:ind w:left="1588"/>
        <w:rPr>
          <w:rFonts w:ascii="Georgia" w:hAnsi="Georgia"/>
          <w:b/>
          <w:sz w:val="24"/>
          <w:szCs w:val="24"/>
        </w:rPr>
      </w:pPr>
    </w:p>
    <w:p w14:paraId="7FFA1FA8" w14:textId="77777777" w:rsidR="00BD58CE" w:rsidRPr="002A2B4E" w:rsidRDefault="00BD58CE" w:rsidP="0067278B">
      <w:pPr>
        <w:spacing w:after="200"/>
        <w:rPr>
          <w:rFonts w:ascii="Georgia" w:hAnsi="Georgia"/>
          <w:i/>
        </w:rPr>
      </w:pPr>
    </w:p>
    <w:p w14:paraId="5BAC3948" w14:textId="7B8178EC" w:rsidR="00BD58CE" w:rsidRPr="002A2B4E" w:rsidRDefault="002A2B4E" w:rsidP="00E0032B">
      <w:pPr>
        <w:spacing w:after="200"/>
        <w:ind w:left="1588"/>
        <w:rPr>
          <w:rFonts w:ascii="Georgia" w:eastAsia="Times New Roman" w:hAnsi="Georgia" w:cs="Calibri"/>
          <w:i/>
          <w:color w:val="000000"/>
          <w:sz w:val="20"/>
          <w:szCs w:val="20"/>
          <w:lang w:eastAsia="en-GB"/>
        </w:rPr>
      </w:pPr>
      <w:r>
        <w:rPr>
          <w:rFonts w:ascii="Georgia" w:eastAsia="Times New Roman" w:hAnsi="Georgia" w:cs="Calibri"/>
          <w:i/>
          <w:color w:val="000000"/>
          <w:sz w:val="20"/>
          <w:szCs w:val="20"/>
          <w:lang w:eastAsia="en-GB"/>
        </w:rPr>
        <w:t>(</w:t>
      </w:r>
      <w:r w:rsidR="00BD58CE" w:rsidRPr="002A2B4E">
        <w:rPr>
          <w:rFonts w:ascii="Georgia" w:eastAsia="Times New Roman" w:hAnsi="Georgia" w:cs="Calibri"/>
          <w:i/>
          <w:color w:val="000000"/>
          <w:sz w:val="20"/>
          <w:szCs w:val="20"/>
          <w:lang w:eastAsia="en-GB"/>
        </w:rPr>
        <w:t>List third/subsequent authors/editors on a separate sheet if applicable)</w:t>
      </w:r>
    </w:p>
    <w:p w14:paraId="0D8B0385" w14:textId="591BA41F" w:rsidR="004D36F6" w:rsidRDefault="004D36F6" w:rsidP="00E0032B">
      <w:pPr>
        <w:spacing w:after="200"/>
        <w:ind w:left="1588"/>
        <w:rPr>
          <w:rFonts w:ascii="Georgia" w:hAnsi="Georgia"/>
          <w:i/>
          <w:sz w:val="20"/>
          <w:szCs w:val="20"/>
        </w:rPr>
      </w:pPr>
    </w:p>
    <w:p w14:paraId="14742F34" w14:textId="48438D9F" w:rsidR="00831DC2" w:rsidRDefault="00831DC2" w:rsidP="00E0032B">
      <w:pPr>
        <w:spacing w:after="200"/>
        <w:ind w:left="1588"/>
        <w:rPr>
          <w:rFonts w:ascii="Georgia" w:hAnsi="Georgia"/>
          <w:i/>
          <w:sz w:val="20"/>
          <w:szCs w:val="20"/>
        </w:rPr>
      </w:pPr>
    </w:p>
    <w:p w14:paraId="629CDB49" w14:textId="36956725" w:rsidR="00831DC2" w:rsidRDefault="00831DC2" w:rsidP="00E0032B">
      <w:pPr>
        <w:spacing w:after="200"/>
        <w:ind w:left="1588"/>
        <w:rPr>
          <w:rFonts w:ascii="Georgia" w:hAnsi="Georgia"/>
          <w:i/>
          <w:sz w:val="20"/>
          <w:szCs w:val="20"/>
        </w:rPr>
      </w:pPr>
    </w:p>
    <w:p w14:paraId="1CA2D84D" w14:textId="2E50BDFE" w:rsidR="00831DC2" w:rsidRDefault="00831DC2" w:rsidP="00E0032B">
      <w:pPr>
        <w:spacing w:after="200"/>
        <w:ind w:left="1588"/>
        <w:rPr>
          <w:rFonts w:ascii="Georgia" w:hAnsi="Georgia"/>
          <w:i/>
          <w:sz w:val="20"/>
          <w:szCs w:val="20"/>
        </w:rPr>
      </w:pPr>
    </w:p>
    <w:p w14:paraId="6A957FB4" w14:textId="045112B5" w:rsidR="00831DC2" w:rsidRDefault="00831DC2" w:rsidP="00E0032B">
      <w:pPr>
        <w:spacing w:after="200"/>
        <w:ind w:left="1588"/>
        <w:rPr>
          <w:rFonts w:ascii="Georgia" w:hAnsi="Georgia"/>
          <w:i/>
          <w:sz w:val="20"/>
          <w:szCs w:val="20"/>
        </w:rPr>
      </w:pPr>
    </w:p>
    <w:p w14:paraId="354755F6" w14:textId="77777777" w:rsidR="00831DC2" w:rsidRPr="002A2B4E" w:rsidRDefault="00831DC2" w:rsidP="00E0032B">
      <w:pPr>
        <w:spacing w:after="200"/>
        <w:ind w:left="1588"/>
        <w:rPr>
          <w:rFonts w:ascii="Georgia" w:hAnsi="Georgia"/>
          <w:i/>
          <w:sz w:val="20"/>
          <w:szCs w:val="20"/>
        </w:rPr>
      </w:pPr>
    </w:p>
    <w:p w14:paraId="791E6787" w14:textId="621EB86B" w:rsidR="007845C2" w:rsidRPr="002A2B4E" w:rsidRDefault="0067278B" w:rsidP="0067278B">
      <w:pPr>
        <w:spacing w:after="200"/>
        <w:rPr>
          <w:rFonts w:ascii="Georgia" w:hAnsi="Georgia"/>
          <w:b/>
          <w:sz w:val="24"/>
          <w:szCs w:val="24"/>
        </w:rPr>
      </w:pPr>
      <w:r w:rsidRPr="002A2B4E">
        <w:rPr>
          <w:rFonts w:ascii="Georgia" w:hAnsi="Georgia"/>
          <w:b/>
          <w:sz w:val="24"/>
          <w:szCs w:val="24"/>
        </w:rPr>
        <w:lastRenderedPageBreak/>
        <w:t xml:space="preserve">3. </w:t>
      </w:r>
      <w:r w:rsidR="007845C2" w:rsidRPr="002A2B4E">
        <w:rPr>
          <w:rFonts w:ascii="Georgia" w:hAnsi="Georgia"/>
          <w:b/>
          <w:sz w:val="24"/>
          <w:szCs w:val="24"/>
        </w:rPr>
        <w:t>Your Book</w:t>
      </w:r>
    </w:p>
    <w:p w14:paraId="1E76A739" w14:textId="48A6A879" w:rsidR="00AE6048" w:rsidRPr="002A2B4E" w:rsidRDefault="007845C2" w:rsidP="007845C2">
      <w:pPr>
        <w:spacing w:after="200"/>
        <w:ind w:left="1588"/>
        <w:rPr>
          <w:rFonts w:ascii="Georgia" w:hAnsi="Georgia"/>
          <w:i/>
          <w:sz w:val="20"/>
          <w:szCs w:val="20"/>
        </w:rPr>
      </w:pPr>
      <w:r w:rsidRPr="002A2B4E">
        <w:rPr>
          <w:rFonts w:ascii="Georgia" w:hAnsi="Georgia"/>
        </w:rPr>
        <w:t xml:space="preserve">Subject Field </w:t>
      </w:r>
      <w:r w:rsidRPr="002A2B4E">
        <w:rPr>
          <w:rFonts w:ascii="Georgia" w:hAnsi="Georgia"/>
          <w:i/>
          <w:sz w:val="20"/>
          <w:szCs w:val="20"/>
        </w:rPr>
        <w:t>(select one)</w:t>
      </w:r>
      <w:r w:rsidR="002A2B4E">
        <w:rPr>
          <w:rFonts w:ascii="Georgia" w:hAnsi="Georgia"/>
          <w:sz w:val="20"/>
          <w:szCs w:val="20"/>
        </w:rPr>
        <w:t>:</w:t>
      </w:r>
      <w:r w:rsidR="00AE6048" w:rsidRPr="002A2B4E">
        <w:rPr>
          <w:rFonts w:ascii="Georgia" w:hAnsi="Georgia"/>
          <w:i/>
          <w:sz w:val="20"/>
          <w:szCs w:val="20"/>
        </w:rPr>
        <w:t xml:space="preserve"> </w:t>
      </w:r>
    </w:p>
    <w:p w14:paraId="48F9EEE1" w14:textId="77777777" w:rsidR="007845C2" w:rsidRPr="002A2B4E" w:rsidRDefault="007845C2" w:rsidP="007845C2">
      <w:pPr>
        <w:spacing w:after="200"/>
        <w:ind w:left="1588"/>
        <w:rPr>
          <w:rFonts w:ascii="Georgia" w:eastAsia="Times New Roman" w:hAnsi="Georgia" w:cs="Calibri"/>
          <w:color w:val="000000"/>
          <w:lang w:eastAsia="en-GB"/>
        </w:rPr>
      </w:pPr>
      <w:r w:rsidRPr="002A2B4E">
        <w:rPr>
          <w:rFonts w:ascii="Georgia" w:eastAsia="Times New Roman" w:hAnsi="Georgia" w:cs="Calibri"/>
          <w:color w:val="000000"/>
          <w:lang w:eastAsia="en-GB"/>
        </w:rPr>
        <w:t>Humanities</w:t>
      </w:r>
      <w:r w:rsidR="00C47277" w:rsidRPr="002A2B4E">
        <w:rPr>
          <w:rFonts w:ascii="Georgia" w:eastAsia="Times New Roman" w:hAnsi="Georgia" w:cs="Calibri"/>
          <w:color w:val="000000"/>
          <w:lang w:eastAsia="en-GB"/>
        </w:rPr>
        <w:tab/>
      </w:r>
      <w:r w:rsidR="00C47277" w:rsidRPr="002A2B4E">
        <w:rPr>
          <w:rFonts w:ascii="Georgia" w:eastAsia="Times New Roman" w:hAnsi="Georgia" w:cs="Calibri"/>
          <w:color w:val="000000"/>
          <w:lang w:eastAsia="en-GB"/>
        </w:rPr>
        <w:tab/>
      </w:r>
      <w:r w:rsidR="00C47277" w:rsidRPr="002A2B4E">
        <w:rPr>
          <w:rFonts w:ascii="Georgia" w:eastAsia="Times New Roman" w:hAnsi="Georgia" w:cs="Calibri"/>
          <w:color w:val="000000"/>
          <w:lang w:eastAsia="en-GB"/>
        </w:rPr>
        <w:tab/>
      </w:r>
      <w:r w:rsidR="00C47277" w:rsidRPr="002A2B4E">
        <w:rPr>
          <w:rFonts w:ascii="Georgia" w:eastAsia="Times New Roman" w:hAnsi="Georgia" w:cs="Calibri"/>
          <w:color w:val="000000"/>
          <w:lang w:eastAsia="en-GB"/>
        </w:rPr>
        <w:tab/>
        <w:t xml:space="preserve">        </w:t>
      </w:r>
      <w:r w:rsidRPr="002A2B4E">
        <w:rPr>
          <w:rFonts w:ascii="Georgia" w:eastAsia="Times New Roman" w:hAnsi="Georgia" w:cs="Calibri"/>
          <w:color w:val="000000"/>
          <w:lang w:eastAsia="en-GB"/>
        </w:rPr>
        <w:t>Social Sciences</w:t>
      </w:r>
      <w:r w:rsidR="00C47277" w:rsidRPr="002A2B4E">
        <w:rPr>
          <w:rFonts w:ascii="Georgia" w:eastAsia="Times New Roman" w:hAnsi="Georgia" w:cs="Calibri"/>
          <w:color w:val="000000"/>
          <w:lang w:eastAsia="en-GB"/>
        </w:rPr>
        <w:t xml:space="preserve">        </w:t>
      </w:r>
      <w:r w:rsidRPr="002A2B4E">
        <w:rPr>
          <w:rFonts w:ascii="Georgia" w:eastAsia="Times New Roman" w:hAnsi="Georgia" w:cs="Calibri"/>
          <w:color w:val="000000"/>
          <w:lang w:eastAsia="en-GB"/>
        </w:rPr>
        <w:t>Physical Sciences</w:t>
      </w:r>
      <w:r w:rsidR="00C47277" w:rsidRPr="002A2B4E">
        <w:rPr>
          <w:rFonts w:ascii="Georgia" w:eastAsia="Times New Roman" w:hAnsi="Georgia" w:cs="Calibri"/>
          <w:color w:val="000000"/>
          <w:lang w:eastAsia="en-GB"/>
        </w:rPr>
        <w:t xml:space="preserve">        </w:t>
      </w:r>
      <w:r w:rsidRPr="002A2B4E">
        <w:rPr>
          <w:rFonts w:ascii="Georgia" w:eastAsia="Times New Roman" w:hAnsi="Georgia" w:cs="Calibri"/>
          <w:color w:val="000000"/>
          <w:lang w:eastAsia="en-GB"/>
        </w:rPr>
        <w:t>Life Sciences    Health Sciences</w:t>
      </w:r>
      <w:r w:rsidR="00C47277" w:rsidRPr="002A2B4E">
        <w:rPr>
          <w:rFonts w:ascii="Georgia" w:eastAsia="Times New Roman" w:hAnsi="Georgia" w:cs="Calibri"/>
          <w:color w:val="000000"/>
          <w:lang w:eastAsia="en-GB"/>
        </w:rPr>
        <w:t xml:space="preserve">        </w:t>
      </w:r>
      <w:r w:rsidRPr="002A2B4E">
        <w:rPr>
          <w:rFonts w:ascii="Georgia" w:eastAsia="Times New Roman" w:hAnsi="Georgia" w:cs="Calibri"/>
          <w:color w:val="000000"/>
          <w:lang w:eastAsia="en-GB"/>
        </w:rPr>
        <w:t xml:space="preserve">Other </w:t>
      </w:r>
      <w:r w:rsidRPr="002A2B4E">
        <w:rPr>
          <w:rFonts w:ascii="Georgia" w:eastAsia="Times New Roman" w:hAnsi="Georgia" w:cs="Calibri"/>
          <w:i/>
          <w:color w:val="000000"/>
          <w:sz w:val="20"/>
          <w:szCs w:val="20"/>
          <w:lang w:eastAsia="en-GB"/>
        </w:rPr>
        <w:t>(please specify)</w:t>
      </w:r>
    </w:p>
    <w:p w14:paraId="374DF7EB" w14:textId="3108F4BD" w:rsidR="007845C2" w:rsidRPr="002A2B4E" w:rsidRDefault="007845C2" w:rsidP="007845C2">
      <w:pPr>
        <w:spacing w:after="200"/>
        <w:ind w:left="1588"/>
        <w:rPr>
          <w:rFonts w:ascii="Georgia" w:eastAsia="Times New Roman" w:hAnsi="Georgia" w:cs="Calibri"/>
          <w:color w:val="000000"/>
          <w:lang w:eastAsia="en-GB"/>
        </w:rPr>
      </w:pPr>
      <w:r w:rsidRPr="002A2B4E">
        <w:rPr>
          <w:rFonts w:ascii="Georgia" w:eastAsia="Times New Roman" w:hAnsi="Georgia" w:cs="Calibri"/>
          <w:color w:val="000000"/>
          <w:lang w:eastAsia="en-GB"/>
        </w:rPr>
        <w:t>Please supply up to 6 descriptive keywords for this title</w:t>
      </w:r>
      <w:r w:rsidR="002A2B4E">
        <w:rPr>
          <w:rFonts w:ascii="Georgia" w:eastAsia="Times New Roman" w:hAnsi="Georgia" w:cs="Calibri"/>
          <w:color w:val="000000"/>
          <w:lang w:eastAsia="en-GB"/>
        </w:rPr>
        <w:t>:</w:t>
      </w:r>
    </w:p>
    <w:p w14:paraId="452CC577" w14:textId="77777777" w:rsidR="00AE6048" w:rsidRPr="002A2B4E" w:rsidRDefault="00AE6048" w:rsidP="007845C2">
      <w:pPr>
        <w:spacing w:after="200"/>
        <w:ind w:left="1588"/>
        <w:rPr>
          <w:rFonts w:ascii="Georgia" w:eastAsia="Times New Roman" w:hAnsi="Georgia" w:cs="Calibri"/>
          <w:color w:val="000000"/>
          <w:lang w:eastAsia="en-GB"/>
        </w:rPr>
      </w:pPr>
    </w:p>
    <w:p w14:paraId="61A050ED" w14:textId="77777777" w:rsidR="00AE6048" w:rsidRPr="002A2B4E" w:rsidRDefault="00AE6048" w:rsidP="007845C2">
      <w:pPr>
        <w:spacing w:after="200"/>
        <w:ind w:left="1588"/>
        <w:rPr>
          <w:rFonts w:ascii="Georgia" w:eastAsia="Times New Roman" w:hAnsi="Georgia" w:cs="Calibri"/>
          <w:color w:val="000000"/>
          <w:lang w:eastAsia="en-GB"/>
        </w:rPr>
      </w:pPr>
    </w:p>
    <w:p w14:paraId="5E4D871C" w14:textId="40F97307" w:rsidR="007845C2" w:rsidRPr="002A2B4E" w:rsidRDefault="007845C2" w:rsidP="007845C2">
      <w:pPr>
        <w:spacing w:after="200"/>
        <w:ind w:left="1588"/>
        <w:rPr>
          <w:rFonts w:ascii="Georgia" w:hAnsi="Georgia"/>
        </w:rPr>
      </w:pPr>
      <w:r w:rsidRPr="002A2B4E">
        <w:rPr>
          <w:rFonts w:ascii="Georgia" w:hAnsi="Georgia"/>
        </w:rPr>
        <w:t xml:space="preserve">Please write a short descriptive abstract (up to 200 words). Include </w:t>
      </w:r>
      <w:r w:rsidR="002A2B4E">
        <w:rPr>
          <w:rFonts w:ascii="Georgia" w:hAnsi="Georgia"/>
        </w:rPr>
        <w:t>p</w:t>
      </w:r>
      <w:r w:rsidRPr="002A2B4E">
        <w:rPr>
          <w:rFonts w:ascii="Georgia" w:hAnsi="Georgia"/>
        </w:rPr>
        <w:t>urpose/objectives; why this book is needed; methodology; key findings; limitations; impact; contribution to research; contribution to practice; etc</w:t>
      </w:r>
      <w:r w:rsidR="00AE6048" w:rsidRPr="002A2B4E">
        <w:rPr>
          <w:rFonts w:ascii="Georgia" w:hAnsi="Georgia"/>
        </w:rPr>
        <w:t>.</w:t>
      </w:r>
    </w:p>
    <w:p w14:paraId="5F453667" w14:textId="77777777" w:rsidR="00AE6048" w:rsidRPr="002A2B4E" w:rsidRDefault="00AE6048" w:rsidP="007845C2">
      <w:pPr>
        <w:spacing w:after="200"/>
        <w:ind w:left="1588"/>
        <w:rPr>
          <w:rFonts w:ascii="Georgia" w:hAnsi="Georgia"/>
        </w:rPr>
      </w:pPr>
    </w:p>
    <w:p w14:paraId="7D450992" w14:textId="77777777" w:rsidR="00AE6048" w:rsidRPr="002A2B4E" w:rsidRDefault="00AE6048" w:rsidP="007845C2">
      <w:pPr>
        <w:spacing w:after="200"/>
        <w:ind w:left="1588"/>
        <w:rPr>
          <w:rFonts w:ascii="Georgia" w:hAnsi="Georgia"/>
        </w:rPr>
      </w:pPr>
    </w:p>
    <w:p w14:paraId="5C8D256A" w14:textId="77777777" w:rsidR="007845C2" w:rsidRPr="002A2B4E" w:rsidRDefault="007845C2" w:rsidP="007845C2">
      <w:pPr>
        <w:spacing w:after="200"/>
        <w:ind w:left="1588"/>
        <w:rPr>
          <w:rFonts w:ascii="Georgia" w:eastAsia="Times New Roman" w:hAnsi="Georgia" w:cs="Calibri"/>
          <w:color w:val="000000"/>
          <w:lang w:eastAsia="en-GB"/>
        </w:rPr>
      </w:pPr>
      <w:r w:rsidRPr="002A2B4E">
        <w:rPr>
          <w:rFonts w:ascii="Georgia" w:eastAsia="Times New Roman" w:hAnsi="Georgia" w:cs="Calibri"/>
          <w:color w:val="000000"/>
          <w:lang w:eastAsia="en-GB"/>
        </w:rPr>
        <w:t>In one sentence, describe your book:</w:t>
      </w:r>
    </w:p>
    <w:p w14:paraId="53DD046E" w14:textId="77777777" w:rsidR="00AE6048" w:rsidRPr="002A2B4E" w:rsidRDefault="00AE6048" w:rsidP="00AE6048">
      <w:pPr>
        <w:spacing w:after="200"/>
        <w:ind w:left="1588"/>
        <w:rPr>
          <w:rFonts w:ascii="Georgia" w:eastAsia="Times New Roman" w:hAnsi="Georgia" w:cs="Calibri"/>
          <w:color w:val="000000"/>
          <w:lang w:eastAsia="en-GB"/>
        </w:rPr>
      </w:pPr>
    </w:p>
    <w:p w14:paraId="60FFE299" w14:textId="776CEE6A" w:rsidR="007845C2" w:rsidRPr="002A2B4E" w:rsidRDefault="007845C2" w:rsidP="007845C2">
      <w:pPr>
        <w:spacing w:after="200"/>
        <w:ind w:left="1588"/>
        <w:rPr>
          <w:rFonts w:ascii="Georgia" w:eastAsia="Times New Roman" w:hAnsi="Georgia" w:cs="Calibri"/>
          <w:color w:val="000000"/>
          <w:lang w:eastAsia="en-GB"/>
        </w:rPr>
      </w:pPr>
      <w:r w:rsidRPr="002A2B4E">
        <w:rPr>
          <w:rFonts w:ascii="Georgia" w:eastAsia="Times New Roman" w:hAnsi="Georgia" w:cs="Calibri"/>
          <w:color w:val="000000"/>
          <w:lang w:eastAsia="en-GB"/>
        </w:rPr>
        <w:t xml:space="preserve">Please list </w:t>
      </w:r>
      <w:r w:rsidR="002A2B4E">
        <w:rPr>
          <w:rFonts w:ascii="Georgia" w:eastAsia="Times New Roman" w:hAnsi="Georgia" w:cs="Calibri"/>
          <w:color w:val="000000"/>
          <w:lang w:eastAsia="en-GB"/>
        </w:rPr>
        <w:t xml:space="preserve">a </w:t>
      </w:r>
      <w:r w:rsidR="0067278B" w:rsidRPr="002A2B4E">
        <w:rPr>
          <w:rFonts w:ascii="Georgia" w:eastAsia="Times New Roman" w:hAnsi="Georgia" w:cs="Calibri"/>
          <w:color w:val="000000"/>
          <w:lang w:eastAsia="en-GB"/>
        </w:rPr>
        <w:t>possible</w:t>
      </w:r>
      <w:r w:rsidRPr="002A2B4E">
        <w:rPr>
          <w:rFonts w:ascii="Georgia" w:eastAsia="Times New Roman" w:hAnsi="Georgia" w:cs="Calibri"/>
          <w:color w:val="000000"/>
          <w:lang w:eastAsia="en-GB"/>
        </w:rPr>
        <w:t xml:space="preserve"> Table of Contents</w:t>
      </w:r>
      <w:r w:rsidR="0067278B" w:rsidRPr="002A2B4E">
        <w:rPr>
          <w:rFonts w:ascii="Georgia" w:eastAsia="Times New Roman" w:hAnsi="Georgia" w:cs="Calibri"/>
          <w:color w:val="000000"/>
          <w:lang w:eastAsia="en-GB"/>
        </w:rPr>
        <w:t xml:space="preserve"> and possible contributors</w:t>
      </w:r>
      <w:r w:rsidR="002A2B4E">
        <w:rPr>
          <w:rFonts w:ascii="Georgia" w:eastAsia="Times New Roman" w:hAnsi="Georgia" w:cs="Calibri"/>
          <w:color w:val="000000"/>
          <w:lang w:eastAsia="en-GB"/>
        </w:rPr>
        <w:t>:</w:t>
      </w:r>
    </w:p>
    <w:p w14:paraId="5616BD0F" w14:textId="415FCEE0" w:rsidR="0067278B" w:rsidRPr="002A2B4E" w:rsidRDefault="0067278B" w:rsidP="007845C2">
      <w:pPr>
        <w:spacing w:after="200"/>
        <w:ind w:left="1588"/>
        <w:rPr>
          <w:rFonts w:ascii="Georgia" w:eastAsia="Times New Roman" w:hAnsi="Georgia" w:cs="Calibri"/>
          <w:color w:val="000000"/>
          <w:lang w:eastAsia="en-GB"/>
        </w:rPr>
      </w:pPr>
    </w:p>
    <w:p w14:paraId="13904CD5" w14:textId="21E0389C" w:rsidR="0067278B" w:rsidRPr="002A2B4E" w:rsidRDefault="0067278B" w:rsidP="007845C2">
      <w:pPr>
        <w:spacing w:after="200"/>
        <w:ind w:left="1588"/>
        <w:rPr>
          <w:rFonts w:ascii="Georgia" w:eastAsia="Times New Roman" w:hAnsi="Georgia" w:cs="Calibri"/>
          <w:color w:val="000000"/>
          <w:lang w:eastAsia="en-GB"/>
        </w:rPr>
      </w:pPr>
    </w:p>
    <w:p w14:paraId="31E8791D" w14:textId="3E7B091B" w:rsidR="0067278B" w:rsidRPr="002A2B4E" w:rsidRDefault="0067278B" w:rsidP="007845C2">
      <w:pPr>
        <w:spacing w:after="200"/>
        <w:ind w:left="1588"/>
        <w:rPr>
          <w:rFonts w:ascii="Georgia" w:eastAsia="Times New Roman" w:hAnsi="Georgia" w:cs="Calibri"/>
          <w:color w:val="000000"/>
          <w:lang w:eastAsia="en-GB"/>
        </w:rPr>
      </w:pPr>
    </w:p>
    <w:p w14:paraId="111913CC" w14:textId="77777777" w:rsidR="0067278B" w:rsidRPr="002A2B4E" w:rsidRDefault="0067278B" w:rsidP="007845C2">
      <w:pPr>
        <w:spacing w:after="200"/>
        <w:ind w:left="1588"/>
        <w:rPr>
          <w:rFonts w:ascii="Georgia" w:eastAsia="Times New Roman" w:hAnsi="Georgia" w:cs="Calibri"/>
          <w:color w:val="000000"/>
          <w:lang w:eastAsia="en-GB"/>
        </w:rPr>
      </w:pPr>
    </w:p>
    <w:p w14:paraId="3E602A48" w14:textId="57159665" w:rsidR="007845C2" w:rsidRPr="002A2B4E" w:rsidRDefault="0067278B" w:rsidP="0067278B">
      <w:pPr>
        <w:spacing w:after="200"/>
        <w:rPr>
          <w:rFonts w:ascii="Georgia" w:eastAsia="Times New Roman" w:hAnsi="Georgia" w:cs="Calibri"/>
          <w:b/>
          <w:bCs/>
          <w:color w:val="000000"/>
          <w:sz w:val="24"/>
          <w:szCs w:val="24"/>
          <w:lang w:eastAsia="en-GB"/>
        </w:rPr>
      </w:pPr>
      <w:r w:rsidRPr="002A2B4E">
        <w:rPr>
          <w:rFonts w:ascii="Georgia" w:eastAsia="Times New Roman" w:hAnsi="Georgia" w:cs="Calibri"/>
          <w:b/>
          <w:bCs/>
          <w:color w:val="000000"/>
          <w:lang w:eastAsia="en-GB"/>
        </w:rPr>
        <w:t>4.</w:t>
      </w:r>
      <w:r w:rsidRPr="002A2B4E">
        <w:rPr>
          <w:rFonts w:ascii="Georgia" w:eastAsia="Times New Roman" w:hAnsi="Georgia" w:cs="Calibri"/>
          <w:color w:val="000000"/>
          <w:lang w:eastAsia="en-GB"/>
        </w:rPr>
        <w:t xml:space="preserve"> </w:t>
      </w:r>
      <w:r w:rsidR="007845C2" w:rsidRPr="002A2B4E">
        <w:rPr>
          <w:rFonts w:ascii="Georgia" w:eastAsia="Times New Roman" w:hAnsi="Georgia" w:cs="Calibri"/>
          <w:b/>
          <w:bCs/>
          <w:color w:val="000000"/>
          <w:sz w:val="24"/>
          <w:szCs w:val="24"/>
          <w:lang w:eastAsia="en-GB"/>
        </w:rPr>
        <w:t>Manuscript information</w:t>
      </w:r>
    </w:p>
    <w:p w14:paraId="0A42E3FA" w14:textId="79CEEFEE" w:rsidR="007845C2" w:rsidRPr="002A2B4E" w:rsidRDefault="007845C2" w:rsidP="007845C2">
      <w:pPr>
        <w:spacing w:after="200"/>
        <w:ind w:left="1588"/>
        <w:rPr>
          <w:rFonts w:ascii="Georgia" w:eastAsia="Times New Roman" w:hAnsi="Georgia" w:cs="Calibri"/>
          <w:i/>
          <w:color w:val="000000"/>
          <w:sz w:val="20"/>
          <w:szCs w:val="20"/>
          <w:lang w:eastAsia="en-GB"/>
        </w:rPr>
      </w:pPr>
      <w:r w:rsidRPr="002A2B4E">
        <w:rPr>
          <w:rFonts w:ascii="Georgia" w:eastAsia="Times New Roman" w:hAnsi="Georgia" w:cs="Calibri"/>
          <w:color w:val="000000"/>
          <w:lang w:eastAsia="en-GB"/>
        </w:rPr>
        <w:t xml:space="preserve">Estimated </w:t>
      </w:r>
      <w:r w:rsidR="0067278B" w:rsidRPr="002A2B4E">
        <w:rPr>
          <w:rFonts w:ascii="Georgia" w:eastAsia="Times New Roman" w:hAnsi="Georgia" w:cs="Calibri"/>
          <w:color w:val="000000"/>
          <w:lang w:eastAsia="en-GB"/>
        </w:rPr>
        <w:t>chapter count (minimum should be 10 chapters/35,000 words)</w:t>
      </w:r>
      <w:r w:rsidR="002A2B4E">
        <w:rPr>
          <w:rFonts w:ascii="Georgia" w:eastAsia="Times New Roman" w:hAnsi="Georgia" w:cs="Calibri"/>
          <w:color w:val="000000"/>
          <w:lang w:eastAsia="en-GB"/>
        </w:rPr>
        <w:t>:</w:t>
      </w:r>
    </w:p>
    <w:p w14:paraId="3CF3C9B5" w14:textId="77777777" w:rsidR="002478C6" w:rsidRPr="002A2B4E" w:rsidRDefault="002478C6" w:rsidP="007845C2">
      <w:pPr>
        <w:spacing w:after="200"/>
        <w:ind w:left="1588"/>
        <w:rPr>
          <w:rFonts w:ascii="Georgia" w:eastAsia="Times New Roman" w:hAnsi="Georgia" w:cs="Calibri"/>
          <w:color w:val="000000"/>
          <w:lang w:eastAsia="en-GB"/>
        </w:rPr>
      </w:pPr>
    </w:p>
    <w:p w14:paraId="0FAFC271" w14:textId="3CBEB925" w:rsidR="0067278B" w:rsidRPr="002A2B4E" w:rsidRDefault="0067278B" w:rsidP="007845C2">
      <w:pPr>
        <w:spacing w:after="200"/>
        <w:ind w:left="1588"/>
        <w:rPr>
          <w:rFonts w:ascii="Georgia" w:eastAsia="Times New Roman" w:hAnsi="Georgia" w:cs="Calibri"/>
          <w:color w:val="000000"/>
          <w:lang w:eastAsia="en-GB"/>
        </w:rPr>
      </w:pPr>
      <w:r w:rsidRPr="002A2B4E">
        <w:rPr>
          <w:rFonts w:ascii="Georgia" w:eastAsia="Times New Roman" w:hAnsi="Georgia" w:cs="Calibri"/>
          <w:color w:val="000000"/>
          <w:lang w:eastAsia="en-GB"/>
        </w:rPr>
        <w:t>Will you contribute a chapter or chapters yourself</w:t>
      </w:r>
      <w:r w:rsidR="002A2B4E">
        <w:rPr>
          <w:rFonts w:ascii="Georgia" w:eastAsia="Times New Roman" w:hAnsi="Georgia" w:cs="Calibri"/>
          <w:color w:val="000000"/>
          <w:lang w:eastAsia="en-GB"/>
        </w:rPr>
        <w:t>?</w:t>
      </w:r>
      <w:r w:rsidRPr="002A2B4E">
        <w:rPr>
          <w:rFonts w:ascii="Georgia" w:eastAsia="Times New Roman" w:hAnsi="Georgia" w:cs="Calibri"/>
          <w:color w:val="000000"/>
          <w:lang w:eastAsia="en-GB"/>
        </w:rPr>
        <w:t xml:space="preserve"> Please list (provisional) title or titles, and co-authors, if applicable. </w:t>
      </w:r>
    </w:p>
    <w:p w14:paraId="2B3BA373" w14:textId="77777777" w:rsidR="0067278B" w:rsidRPr="002A2B4E" w:rsidRDefault="0067278B" w:rsidP="007845C2">
      <w:pPr>
        <w:spacing w:after="200"/>
        <w:ind w:left="1588"/>
        <w:rPr>
          <w:rFonts w:ascii="Georgia" w:eastAsia="Times New Roman" w:hAnsi="Georgia" w:cs="Calibri"/>
          <w:color w:val="000000"/>
          <w:lang w:eastAsia="en-GB"/>
        </w:rPr>
      </w:pPr>
    </w:p>
    <w:p w14:paraId="43309CCD" w14:textId="4148CE32" w:rsidR="007845C2" w:rsidRPr="002A2B4E" w:rsidRDefault="007845C2" w:rsidP="007845C2">
      <w:pPr>
        <w:spacing w:after="200"/>
        <w:ind w:left="1588"/>
        <w:rPr>
          <w:rFonts w:ascii="Georgia" w:eastAsia="Times New Roman" w:hAnsi="Georgia" w:cs="Calibri"/>
          <w:color w:val="000000"/>
          <w:lang w:eastAsia="en-GB"/>
        </w:rPr>
      </w:pPr>
      <w:r w:rsidRPr="002A2B4E">
        <w:rPr>
          <w:rFonts w:ascii="Georgia" w:eastAsia="Times New Roman" w:hAnsi="Georgia" w:cs="Calibri"/>
          <w:color w:val="000000"/>
          <w:lang w:eastAsia="en-GB"/>
        </w:rPr>
        <w:t xml:space="preserve">If accepted, when do you expect </w:t>
      </w:r>
      <w:r w:rsidR="0067278B" w:rsidRPr="002A2B4E">
        <w:rPr>
          <w:rFonts w:ascii="Georgia" w:eastAsia="Times New Roman" w:hAnsi="Georgia" w:cs="Calibri"/>
          <w:color w:val="000000"/>
          <w:lang w:eastAsia="en-GB"/>
        </w:rPr>
        <w:t>the collection</w:t>
      </w:r>
      <w:r w:rsidRPr="002A2B4E">
        <w:rPr>
          <w:rFonts w:ascii="Georgia" w:eastAsia="Times New Roman" w:hAnsi="Georgia" w:cs="Calibri"/>
          <w:color w:val="000000"/>
          <w:lang w:eastAsia="en-GB"/>
        </w:rPr>
        <w:t xml:space="preserve"> to be complete?</w:t>
      </w:r>
    </w:p>
    <w:p w14:paraId="3AFC3A0B" w14:textId="16CFCDD8" w:rsidR="00CC0251" w:rsidRPr="002A2B4E" w:rsidRDefault="00CC0251" w:rsidP="007845C2">
      <w:pPr>
        <w:spacing w:after="200"/>
        <w:ind w:left="1588"/>
        <w:rPr>
          <w:rFonts w:ascii="Georgia" w:eastAsia="Times New Roman" w:hAnsi="Georgia" w:cs="Calibri"/>
          <w:color w:val="000000"/>
          <w:lang w:eastAsia="en-GB"/>
        </w:rPr>
      </w:pPr>
    </w:p>
    <w:p w14:paraId="4EFAEAAA" w14:textId="70A08D0E" w:rsidR="007845C2" w:rsidRPr="002A2B4E" w:rsidRDefault="007845C2" w:rsidP="007845C2">
      <w:pPr>
        <w:spacing w:after="200"/>
        <w:ind w:left="1588"/>
        <w:rPr>
          <w:rFonts w:ascii="Georgia" w:eastAsia="Times New Roman" w:hAnsi="Georgia" w:cs="Calibri"/>
          <w:color w:val="000000"/>
          <w:lang w:eastAsia="en-GB"/>
        </w:rPr>
      </w:pPr>
      <w:r w:rsidRPr="002A2B4E">
        <w:rPr>
          <w:rFonts w:ascii="Georgia" w:eastAsia="Times New Roman" w:hAnsi="Georgia" w:cs="Calibri"/>
          <w:color w:val="000000"/>
          <w:lang w:eastAsia="en-GB"/>
        </w:rPr>
        <w:t xml:space="preserve">Please note any </w:t>
      </w:r>
      <w:r w:rsidR="0067278B" w:rsidRPr="002A2B4E">
        <w:rPr>
          <w:rFonts w:ascii="Georgia" w:eastAsia="Times New Roman" w:hAnsi="Georgia" w:cs="Calibri"/>
          <w:color w:val="000000"/>
          <w:lang w:eastAsia="en-GB"/>
        </w:rPr>
        <w:t xml:space="preserve">likely </w:t>
      </w:r>
      <w:r w:rsidRPr="002A2B4E">
        <w:rPr>
          <w:rFonts w:ascii="Georgia" w:eastAsia="Times New Roman" w:hAnsi="Georgia" w:cs="Calibri"/>
          <w:color w:val="000000"/>
          <w:lang w:eastAsia="en-GB"/>
        </w:rPr>
        <w:t xml:space="preserve">special features </w:t>
      </w:r>
      <w:r w:rsidR="00AE6048" w:rsidRPr="002A2B4E">
        <w:rPr>
          <w:rFonts w:ascii="Georgia" w:eastAsia="Times New Roman" w:hAnsi="Georgia" w:cs="Calibri"/>
          <w:color w:val="000000"/>
          <w:lang w:eastAsia="en-GB"/>
        </w:rPr>
        <w:br/>
      </w:r>
      <w:r w:rsidR="00AE6048" w:rsidRPr="002A2B4E">
        <w:rPr>
          <w:rFonts w:ascii="Georgia" w:eastAsia="Times New Roman" w:hAnsi="Georgia" w:cs="Calibri"/>
          <w:i/>
          <w:color w:val="000000"/>
          <w:lang w:eastAsia="en-GB"/>
        </w:rPr>
        <w:t>(</w:t>
      </w:r>
      <w:r w:rsidRPr="002A2B4E">
        <w:rPr>
          <w:rFonts w:ascii="Georgia" w:eastAsia="Times New Roman" w:hAnsi="Georgia" w:cs="Calibri"/>
          <w:i/>
          <w:color w:val="000000"/>
          <w:lang w:eastAsia="en-GB"/>
        </w:rPr>
        <w:t>photographs, tables, diagrams illustrations etc</w:t>
      </w:r>
      <w:r w:rsidR="00AE6048" w:rsidRPr="002A2B4E">
        <w:rPr>
          <w:rFonts w:ascii="Georgia" w:eastAsia="Times New Roman" w:hAnsi="Georgia" w:cs="Calibri"/>
          <w:i/>
          <w:color w:val="000000"/>
          <w:lang w:eastAsia="en-GB"/>
        </w:rPr>
        <w:t>.)</w:t>
      </w:r>
      <w:r w:rsidR="002A2B4E">
        <w:rPr>
          <w:rFonts w:ascii="Georgia" w:eastAsia="Times New Roman" w:hAnsi="Georgia" w:cs="Calibri"/>
          <w:color w:val="000000"/>
          <w:lang w:eastAsia="en-GB"/>
        </w:rPr>
        <w:t>:</w:t>
      </w:r>
    </w:p>
    <w:p w14:paraId="0B096962" w14:textId="5B0509DF" w:rsidR="007845C2" w:rsidRPr="002A2B4E" w:rsidRDefault="007845C2" w:rsidP="007845C2">
      <w:pPr>
        <w:spacing w:after="200"/>
        <w:ind w:left="1588"/>
        <w:rPr>
          <w:rFonts w:ascii="Georgia" w:eastAsia="Times New Roman" w:hAnsi="Georgia" w:cs="Calibri"/>
          <w:b/>
          <w:color w:val="000000"/>
          <w:lang w:eastAsia="en-GB"/>
        </w:rPr>
      </w:pPr>
    </w:p>
    <w:p w14:paraId="704FF6B9" w14:textId="5A504D1E" w:rsidR="003A1149" w:rsidRPr="002A2B4E" w:rsidRDefault="00F93CA9" w:rsidP="003A1149">
      <w:pPr>
        <w:spacing w:after="200"/>
        <w:ind w:left="1588"/>
        <w:rPr>
          <w:rFonts w:ascii="Georgia" w:eastAsia="Times New Roman" w:hAnsi="Georgia" w:cs="Calibri"/>
          <w:color w:val="000000"/>
          <w:lang w:eastAsia="en-GB"/>
        </w:rPr>
      </w:pPr>
      <w:r w:rsidRPr="002A2B4E">
        <w:rPr>
          <w:rFonts w:ascii="Georgia" w:eastAsia="Times New Roman" w:hAnsi="Georgia" w:cs="Calibri"/>
          <w:color w:val="000000"/>
          <w:lang w:eastAsia="en-GB"/>
        </w:rPr>
        <w:t>Please indicate if any parts of the proposed title will include sections in a language other than English</w:t>
      </w:r>
      <w:r w:rsidR="002A2B4E">
        <w:rPr>
          <w:rFonts w:ascii="Georgia" w:eastAsia="Times New Roman" w:hAnsi="Georgia" w:cs="Calibri"/>
          <w:color w:val="000000"/>
          <w:lang w:eastAsia="en-GB"/>
        </w:rPr>
        <w:t>:</w:t>
      </w:r>
    </w:p>
    <w:p w14:paraId="100740FA" w14:textId="77777777" w:rsidR="0067278B" w:rsidRPr="002A2B4E" w:rsidRDefault="0067278B" w:rsidP="003A1149">
      <w:pPr>
        <w:spacing w:after="200"/>
        <w:ind w:left="1588"/>
        <w:rPr>
          <w:rFonts w:ascii="Georgia" w:eastAsia="Times New Roman" w:hAnsi="Georgia" w:cs="Calibri"/>
          <w:color w:val="000000"/>
          <w:lang w:eastAsia="en-GB"/>
        </w:rPr>
      </w:pPr>
    </w:p>
    <w:p w14:paraId="4370E396" w14:textId="5A2F3614" w:rsidR="003A1149" w:rsidRPr="002A2B4E" w:rsidRDefault="003A1149" w:rsidP="0067278B">
      <w:pPr>
        <w:spacing w:after="200"/>
        <w:ind w:left="1" w:firstLine="1"/>
        <w:rPr>
          <w:rFonts w:ascii="Georgia" w:eastAsia="Times New Roman" w:hAnsi="Georgia" w:cs="Calibri"/>
          <w:b/>
          <w:color w:val="000000"/>
          <w:lang w:eastAsia="en-GB"/>
        </w:rPr>
      </w:pPr>
      <w:r w:rsidRPr="002A2B4E">
        <w:rPr>
          <w:rFonts w:ascii="Georgia" w:eastAsia="Times New Roman" w:hAnsi="Georgia" w:cs="Calibri"/>
          <w:b/>
          <w:color w:val="000000"/>
          <w:lang w:eastAsia="en-GB"/>
        </w:rPr>
        <w:tab/>
      </w:r>
      <w:r w:rsidR="0067278B" w:rsidRPr="002A2B4E">
        <w:rPr>
          <w:rFonts w:ascii="Georgia" w:eastAsia="Times New Roman" w:hAnsi="Georgia" w:cs="Calibri"/>
          <w:b/>
          <w:color w:val="000000"/>
          <w:lang w:eastAsia="en-GB"/>
        </w:rPr>
        <w:t xml:space="preserve">5. </w:t>
      </w:r>
      <w:r w:rsidRPr="002A2B4E">
        <w:rPr>
          <w:rFonts w:ascii="Georgia" w:eastAsia="Times New Roman" w:hAnsi="Georgia" w:cs="Calibri"/>
          <w:b/>
          <w:color w:val="000000"/>
          <w:sz w:val="24"/>
          <w:lang w:eastAsia="en-GB"/>
        </w:rPr>
        <w:t xml:space="preserve">Permissions </w:t>
      </w:r>
    </w:p>
    <w:p w14:paraId="00E97DFE" w14:textId="34D8F9A7" w:rsidR="003A1149" w:rsidRPr="002A2B4E" w:rsidRDefault="003A1149" w:rsidP="0067278B">
      <w:pPr>
        <w:spacing w:after="200"/>
        <w:ind w:left="1588"/>
        <w:rPr>
          <w:rFonts w:ascii="Georgia" w:eastAsia="Times New Roman" w:hAnsi="Georgia" w:cs="Calibri"/>
          <w:color w:val="000000"/>
          <w:lang w:eastAsia="en-GB"/>
        </w:rPr>
      </w:pPr>
      <w:r w:rsidRPr="002A2B4E">
        <w:rPr>
          <w:rFonts w:ascii="Georgia" w:eastAsia="Times New Roman" w:hAnsi="Georgia" w:cs="Calibri"/>
          <w:color w:val="000000"/>
          <w:lang w:eastAsia="en-GB"/>
        </w:rPr>
        <w:t xml:space="preserve">Has any part of this work been published previously? </w:t>
      </w:r>
      <w:r w:rsidRPr="002A2B4E">
        <w:rPr>
          <w:rFonts w:ascii="Georgia" w:eastAsia="Times New Roman" w:hAnsi="Georgia" w:cs="Calibri"/>
          <w:color w:val="000000"/>
          <w:lang w:eastAsia="en-GB"/>
        </w:rPr>
        <w:br/>
      </w:r>
      <w:r w:rsidRPr="002A2B4E">
        <w:rPr>
          <w:rFonts w:ascii="Georgia" w:eastAsia="Times New Roman" w:hAnsi="Georgia" w:cs="Calibri"/>
          <w:i/>
          <w:color w:val="000000"/>
          <w:lang w:eastAsia="en-GB"/>
        </w:rPr>
        <w:t>(</w:t>
      </w:r>
      <w:r w:rsidR="002A2B4E">
        <w:rPr>
          <w:rFonts w:ascii="Georgia" w:eastAsia="Times New Roman" w:hAnsi="Georgia" w:cs="Calibri"/>
          <w:i/>
          <w:color w:val="000000"/>
          <w:lang w:eastAsia="en-GB"/>
        </w:rPr>
        <w:t>F</w:t>
      </w:r>
      <w:r w:rsidRPr="002A2B4E">
        <w:rPr>
          <w:rFonts w:ascii="Georgia" w:eastAsia="Times New Roman" w:hAnsi="Georgia" w:cs="Calibri"/>
          <w:i/>
          <w:color w:val="000000"/>
          <w:lang w:eastAsia="en-GB"/>
        </w:rPr>
        <w:t xml:space="preserve">or example, in a different language; as a journal article; </w:t>
      </w:r>
      <w:r w:rsidRPr="002A2B4E">
        <w:rPr>
          <w:rFonts w:ascii="Georgia" w:eastAsia="Times New Roman" w:hAnsi="Georgia" w:cs="Calibri"/>
          <w:i/>
          <w:color w:val="000000"/>
          <w:lang w:eastAsia="en-GB"/>
        </w:rPr>
        <w:br/>
        <w:t>as a book chapter;</w:t>
      </w:r>
      <w:r w:rsidR="002A2B4E">
        <w:rPr>
          <w:rFonts w:ascii="Georgia" w:eastAsia="Times New Roman" w:hAnsi="Georgia" w:cs="Calibri"/>
          <w:i/>
          <w:color w:val="000000"/>
          <w:lang w:eastAsia="en-GB"/>
        </w:rPr>
        <w:t xml:space="preserve"> or</w:t>
      </w:r>
      <w:r w:rsidRPr="002A2B4E">
        <w:rPr>
          <w:rFonts w:ascii="Georgia" w:eastAsia="Times New Roman" w:hAnsi="Georgia" w:cs="Calibri"/>
          <w:i/>
          <w:color w:val="000000"/>
          <w:lang w:eastAsia="en-GB"/>
        </w:rPr>
        <w:t xml:space="preserve"> in a previous edition)</w:t>
      </w:r>
      <w:r w:rsidRPr="002A2B4E">
        <w:rPr>
          <w:rFonts w:ascii="Georgia" w:eastAsia="Times New Roman" w:hAnsi="Georgia" w:cs="Calibri"/>
          <w:color w:val="000000"/>
          <w:lang w:eastAsia="en-GB"/>
        </w:rPr>
        <w:t xml:space="preserve"> </w:t>
      </w:r>
    </w:p>
    <w:p w14:paraId="5E069781" w14:textId="77777777" w:rsidR="003A1149" w:rsidRPr="002A2B4E" w:rsidRDefault="003A1149" w:rsidP="003A1149">
      <w:pPr>
        <w:spacing w:after="200"/>
        <w:ind w:left="1588"/>
        <w:rPr>
          <w:rFonts w:ascii="Georgia" w:hAnsi="Georgia"/>
          <w:color w:val="000000"/>
          <w:lang w:eastAsia="en-GB"/>
        </w:rPr>
      </w:pPr>
    </w:p>
    <w:p w14:paraId="1ABCDDDA" w14:textId="16CC5EC3" w:rsidR="003A1149" w:rsidRPr="00831DC2" w:rsidRDefault="003A1149" w:rsidP="003A1149">
      <w:pPr>
        <w:spacing w:after="200"/>
        <w:ind w:left="1588"/>
        <w:rPr>
          <w:rFonts w:ascii="Georgia" w:eastAsia="Times New Roman" w:hAnsi="Georgia" w:cs="Calibri"/>
          <w:color w:val="000000"/>
          <w:sz w:val="20"/>
          <w:szCs w:val="20"/>
          <w:lang w:eastAsia="en-GB"/>
        </w:rPr>
      </w:pPr>
      <w:r w:rsidRPr="002A2B4E">
        <w:rPr>
          <w:rFonts w:ascii="Georgia" w:hAnsi="Georgia"/>
          <w:color w:val="000000"/>
          <w:lang w:eastAsia="en-GB"/>
        </w:rPr>
        <w:t xml:space="preserve">Are there any permissions required from other copyright holders? Please note that, should you require permissions for your project, your proposal will not go to review until you supply evidence that the owners of this permission are willing to release the rights. </w:t>
      </w:r>
      <w:r w:rsidRPr="002A2B4E">
        <w:rPr>
          <w:rFonts w:ascii="Georgia" w:eastAsia="Times New Roman" w:hAnsi="Georgia" w:cs="Calibri"/>
          <w:color w:val="000000"/>
          <w:lang w:eastAsia="en-GB"/>
        </w:rPr>
        <w:br/>
      </w:r>
      <w:r w:rsidRPr="002A2B4E">
        <w:rPr>
          <w:rFonts w:ascii="Georgia" w:eastAsia="Times New Roman" w:hAnsi="Georgia" w:cs="Calibri"/>
          <w:i/>
          <w:color w:val="000000"/>
          <w:sz w:val="20"/>
          <w:szCs w:val="20"/>
          <w:lang w:eastAsia="en-GB"/>
        </w:rPr>
        <w:t>Please specify</w:t>
      </w:r>
      <w:r w:rsidR="002A2B4E">
        <w:rPr>
          <w:rFonts w:ascii="Georgia" w:eastAsia="Times New Roman" w:hAnsi="Georgia" w:cs="Calibri"/>
          <w:color w:val="000000"/>
          <w:sz w:val="20"/>
          <w:szCs w:val="20"/>
          <w:lang w:eastAsia="en-GB"/>
        </w:rPr>
        <w:t>:</w:t>
      </w:r>
    </w:p>
    <w:p w14:paraId="434ABAFB" w14:textId="77777777" w:rsidR="00531AD5" w:rsidRPr="002A2B4E" w:rsidRDefault="002478C6" w:rsidP="00531AD5">
      <w:pPr>
        <w:spacing w:after="200"/>
        <w:ind w:left="2" w:firstLine="1"/>
        <w:rPr>
          <w:rFonts w:ascii="Georgia" w:eastAsia="Times New Roman" w:hAnsi="Georgia" w:cs="Calibri"/>
          <w:b/>
          <w:color w:val="000000"/>
          <w:sz w:val="28"/>
          <w:lang w:eastAsia="en-GB"/>
        </w:rPr>
      </w:pPr>
      <w:r w:rsidRPr="002A2B4E">
        <w:rPr>
          <w:rFonts w:ascii="Georgia" w:eastAsia="Times New Roman" w:hAnsi="Georgia" w:cs="Calibri"/>
          <w:b/>
          <w:color w:val="000000"/>
          <w:sz w:val="28"/>
          <w:lang w:eastAsia="en-GB"/>
        </w:rPr>
        <w:tab/>
      </w:r>
      <w:r w:rsidRPr="002A2B4E">
        <w:rPr>
          <w:rFonts w:ascii="Georgia" w:eastAsia="Times New Roman" w:hAnsi="Georgia" w:cs="Calibri"/>
          <w:b/>
          <w:color w:val="000000"/>
          <w:sz w:val="28"/>
          <w:lang w:eastAsia="en-GB"/>
        </w:rPr>
        <w:tab/>
      </w:r>
      <w:r w:rsidRPr="002A2B4E">
        <w:rPr>
          <w:rFonts w:ascii="Georgia" w:eastAsia="Times New Roman" w:hAnsi="Georgia" w:cs="Calibri"/>
          <w:b/>
          <w:color w:val="000000"/>
          <w:sz w:val="28"/>
          <w:lang w:eastAsia="en-GB"/>
        </w:rPr>
        <w:tab/>
      </w:r>
      <w:r w:rsidRPr="002A2B4E">
        <w:rPr>
          <w:rFonts w:ascii="Georgia" w:eastAsia="Times New Roman" w:hAnsi="Georgia" w:cs="Calibri"/>
          <w:b/>
          <w:color w:val="000000"/>
          <w:sz w:val="28"/>
          <w:lang w:eastAsia="en-GB"/>
        </w:rPr>
        <w:tab/>
      </w:r>
    </w:p>
    <w:p w14:paraId="771EEA23" w14:textId="7185126A" w:rsidR="007845C2" w:rsidRPr="002A2B4E" w:rsidRDefault="0067278B" w:rsidP="0067278B">
      <w:pPr>
        <w:spacing w:after="200"/>
        <w:rPr>
          <w:rFonts w:ascii="Georgia" w:eastAsia="Times New Roman" w:hAnsi="Georgia" w:cs="Calibri"/>
          <w:b/>
          <w:bCs/>
          <w:color w:val="000000"/>
          <w:sz w:val="24"/>
          <w:szCs w:val="24"/>
          <w:lang w:eastAsia="en-GB"/>
        </w:rPr>
      </w:pPr>
      <w:r w:rsidRPr="002A2B4E">
        <w:rPr>
          <w:rFonts w:ascii="Georgia" w:eastAsia="Times New Roman" w:hAnsi="Georgia" w:cs="Calibri"/>
          <w:b/>
          <w:iCs/>
          <w:color w:val="000000"/>
          <w:szCs w:val="24"/>
          <w:lang w:eastAsia="en-GB"/>
        </w:rPr>
        <w:t>6.</w:t>
      </w:r>
      <w:r w:rsidRPr="002A2B4E">
        <w:rPr>
          <w:rFonts w:ascii="Georgia" w:eastAsia="Times New Roman" w:hAnsi="Georgia" w:cs="Calibri"/>
          <w:bCs/>
          <w:i/>
          <w:color w:val="000000"/>
          <w:szCs w:val="24"/>
          <w:lang w:eastAsia="en-GB"/>
        </w:rPr>
        <w:t xml:space="preserve"> </w:t>
      </w:r>
      <w:r w:rsidR="007845C2" w:rsidRPr="002A2B4E">
        <w:rPr>
          <w:rFonts w:ascii="Georgia" w:eastAsia="Times New Roman" w:hAnsi="Georgia" w:cs="Calibri"/>
          <w:b/>
          <w:bCs/>
          <w:color w:val="000000"/>
          <w:sz w:val="24"/>
          <w:szCs w:val="24"/>
          <w:lang w:eastAsia="en-GB"/>
        </w:rPr>
        <w:t>Markets and marketing</w:t>
      </w:r>
    </w:p>
    <w:p w14:paraId="04B3376F" w14:textId="791B4C9D" w:rsidR="00C43C6E" w:rsidRPr="002A2B4E" w:rsidRDefault="00C43C6E" w:rsidP="007845C2">
      <w:pPr>
        <w:spacing w:after="200"/>
        <w:ind w:left="1588"/>
        <w:rPr>
          <w:rFonts w:ascii="Georgia" w:eastAsia="Times New Roman" w:hAnsi="Georgia" w:cs="Calibri"/>
          <w:color w:val="000000"/>
          <w:lang w:eastAsia="en-GB"/>
        </w:rPr>
      </w:pPr>
      <w:r w:rsidRPr="002A2B4E">
        <w:rPr>
          <w:rFonts w:ascii="Georgia" w:eastAsia="Times New Roman" w:hAnsi="Georgia" w:cs="Calibri"/>
          <w:color w:val="000000"/>
          <w:lang w:eastAsia="en-GB"/>
        </w:rPr>
        <w:t xml:space="preserve">Cambridge Scholars Publishing is primarily a scholarly publisher, and we’ll market your book to universities and academic libraries globally. </w:t>
      </w:r>
      <w:r w:rsidR="00836307" w:rsidRPr="002A2B4E">
        <w:rPr>
          <w:rFonts w:ascii="Georgia" w:eastAsia="Times New Roman" w:hAnsi="Georgia" w:cs="Calibri"/>
          <w:color w:val="000000"/>
          <w:lang w:eastAsia="en-GB"/>
        </w:rPr>
        <w:t xml:space="preserve">We do not market to ‘the general public’. </w:t>
      </w:r>
    </w:p>
    <w:p w14:paraId="7348E038" w14:textId="78EE7BB3" w:rsidR="00836307" w:rsidRPr="002A2B4E" w:rsidRDefault="00836307" w:rsidP="007845C2">
      <w:pPr>
        <w:spacing w:after="200"/>
        <w:ind w:left="1588"/>
        <w:rPr>
          <w:rFonts w:ascii="Georgia" w:eastAsia="Times New Roman" w:hAnsi="Georgia" w:cs="Calibri"/>
          <w:color w:val="000000"/>
          <w:lang w:eastAsia="en-GB"/>
        </w:rPr>
      </w:pPr>
    </w:p>
    <w:p w14:paraId="11E1F01B" w14:textId="395C219A" w:rsidR="00AE6048" w:rsidRPr="002A2B4E" w:rsidRDefault="007845C2" w:rsidP="0067278B">
      <w:pPr>
        <w:spacing w:after="200"/>
        <w:ind w:left="1588"/>
        <w:rPr>
          <w:rFonts w:ascii="Georgia" w:eastAsia="Times New Roman" w:hAnsi="Georgia" w:cs="Calibri"/>
          <w:color w:val="000000"/>
          <w:lang w:eastAsia="en-GB"/>
        </w:rPr>
      </w:pPr>
      <w:r w:rsidRPr="002A2B4E">
        <w:rPr>
          <w:rFonts w:ascii="Georgia" w:eastAsia="Times New Roman" w:hAnsi="Georgia" w:cs="Calibri"/>
          <w:color w:val="000000"/>
          <w:lang w:eastAsia="en-GB"/>
        </w:rPr>
        <w:t>Please list related titles in this field</w:t>
      </w:r>
      <w:r w:rsidR="002A2B4E">
        <w:rPr>
          <w:rFonts w:ascii="Georgia" w:eastAsia="Times New Roman" w:hAnsi="Georgia" w:cs="Calibri"/>
          <w:color w:val="000000"/>
          <w:lang w:eastAsia="en-GB"/>
        </w:rPr>
        <w:t>:</w:t>
      </w:r>
    </w:p>
    <w:p w14:paraId="0863384F" w14:textId="77777777" w:rsidR="0067278B" w:rsidRPr="002A2B4E" w:rsidRDefault="0067278B" w:rsidP="0067278B">
      <w:pPr>
        <w:spacing w:after="200"/>
        <w:ind w:left="1588"/>
        <w:rPr>
          <w:rFonts w:ascii="Georgia" w:eastAsia="Times New Roman" w:hAnsi="Georgia" w:cs="Calibri"/>
          <w:color w:val="000000"/>
          <w:lang w:eastAsia="en-GB"/>
        </w:rPr>
      </w:pPr>
    </w:p>
    <w:p w14:paraId="2A272C72" w14:textId="57B7AAE3" w:rsidR="007845C2" w:rsidRPr="002A2B4E" w:rsidRDefault="007845C2" w:rsidP="0067278B">
      <w:pPr>
        <w:spacing w:after="200"/>
        <w:ind w:left="1588"/>
        <w:rPr>
          <w:rFonts w:ascii="Georgia" w:eastAsia="Times New Roman" w:hAnsi="Georgia" w:cs="Calibri"/>
          <w:color w:val="000000"/>
          <w:lang w:eastAsia="en-GB"/>
        </w:rPr>
      </w:pPr>
      <w:r w:rsidRPr="002A2B4E">
        <w:rPr>
          <w:rFonts w:ascii="Georgia" w:eastAsia="Times New Roman" w:hAnsi="Georgia" w:cs="Calibri"/>
          <w:color w:val="000000"/>
          <w:lang w:eastAsia="en-GB"/>
        </w:rPr>
        <w:t xml:space="preserve">How will your proposed book differ from these? </w:t>
      </w:r>
    </w:p>
    <w:p w14:paraId="3BE0DDB1" w14:textId="30F0576F" w:rsidR="00AE6048" w:rsidRPr="002A2B4E" w:rsidRDefault="00AE6048" w:rsidP="007845C2">
      <w:pPr>
        <w:spacing w:after="200"/>
        <w:ind w:left="1588"/>
        <w:rPr>
          <w:rFonts w:ascii="Georgia" w:eastAsia="Times New Roman" w:hAnsi="Georgia" w:cs="Calibri"/>
          <w:color w:val="000000"/>
          <w:lang w:eastAsia="en-GB"/>
        </w:rPr>
      </w:pPr>
    </w:p>
    <w:p w14:paraId="3CA5A5B2" w14:textId="52A9791A" w:rsidR="007845C2" w:rsidRPr="002A2B4E" w:rsidRDefault="007845C2" w:rsidP="007845C2">
      <w:pPr>
        <w:spacing w:after="200"/>
        <w:ind w:left="1588"/>
        <w:rPr>
          <w:rFonts w:ascii="Georgia" w:eastAsia="Times New Roman" w:hAnsi="Georgia" w:cs="Calibri"/>
          <w:color w:val="000000"/>
          <w:lang w:eastAsia="en-GB"/>
        </w:rPr>
      </w:pPr>
      <w:r w:rsidRPr="002A2B4E">
        <w:rPr>
          <w:rFonts w:ascii="Georgia" w:eastAsia="Times New Roman" w:hAnsi="Georgia" w:cs="Calibri"/>
          <w:color w:val="000000"/>
          <w:lang w:eastAsia="en-GB"/>
        </w:rPr>
        <w:t>What societies, professional bodies</w:t>
      </w:r>
      <w:r w:rsidR="002A2B4E">
        <w:rPr>
          <w:rFonts w:ascii="Georgia" w:eastAsia="Times New Roman" w:hAnsi="Georgia" w:cs="Calibri"/>
          <w:color w:val="000000"/>
          <w:lang w:eastAsia="en-GB"/>
        </w:rPr>
        <w:t>,</w:t>
      </w:r>
      <w:r w:rsidRPr="002A2B4E">
        <w:rPr>
          <w:rFonts w:ascii="Georgia" w:eastAsia="Times New Roman" w:hAnsi="Georgia" w:cs="Calibri"/>
          <w:color w:val="000000"/>
          <w:lang w:eastAsia="en-GB"/>
        </w:rPr>
        <w:t xml:space="preserve"> etc</w:t>
      </w:r>
      <w:r w:rsidR="00AE6048" w:rsidRPr="002A2B4E">
        <w:rPr>
          <w:rFonts w:ascii="Georgia" w:eastAsia="Times New Roman" w:hAnsi="Georgia" w:cs="Calibri"/>
          <w:color w:val="000000"/>
          <w:lang w:eastAsia="en-GB"/>
        </w:rPr>
        <w:t>.</w:t>
      </w:r>
      <w:r w:rsidRPr="002A2B4E">
        <w:rPr>
          <w:rFonts w:ascii="Georgia" w:eastAsia="Times New Roman" w:hAnsi="Georgia" w:cs="Calibri"/>
          <w:color w:val="000000"/>
          <w:lang w:eastAsia="en-GB"/>
        </w:rPr>
        <w:t xml:space="preserve"> are interested in this field?</w:t>
      </w:r>
    </w:p>
    <w:p w14:paraId="39D261B3" w14:textId="77777777" w:rsidR="00AE6048" w:rsidRPr="002A2B4E" w:rsidRDefault="00AE6048" w:rsidP="007845C2">
      <w:pPr>
        <w:spacing w:after="200"/>
        <w:ind w:left="1588"/>
        <w:rPr>
          <w:rFonts w:ascii="Georgia" w:eastAsia="Times New Roman" w:hAnsi="Georgia" w:cs="Calibri"/>
          <w:color w:val="000000"/>
          <w:lang w:eastAsia="en-GB"/>
        </w:rPr>
      </w:pPr>
    </w:p>
    <w:p w14:paraId="56FAE72B" w14:textId="68DBC88B" w:rsidR="007845C2" w:rsidRPr="002A2B4E" w:rsidRDefault="007845C2" w:rsidP="007845C2">
      <w:pPr>
        <w:spacing w:after="200"/>
        <w:ind w:left="1588"/>
        <w:rPr>
          <w:rFonts w:ascii="Georgia" w:eastAsia="Times New Roman" w:hAnsi="Georgia" w:cs="Calibri"/>
          <w:color w:val="000000"/>
          <w:lang w:eastAsia="en-GB"/>
        </w:rPr>
      </w:pPr>
      <w:r w:rsidRPr="002A2B4E">
        <w:rPr>
          <w:rFonts w:ascii="Georgia" w:eastAsia="Times New Roman" w:hAnsi="Georgia" w:cs="Calibri"/>
          <w:color w:val="000000"/>
          <w:lang w:eastAsia="en-GB"/>
        </w:rPr>
        <w:t>What conferences, events, symposia</w:t>
      </w:r>
      <w:r w:rsidR="002A2B4E">
        <w:rPr>
          <w:rFonts w:ascii="Georgia" w:eastAsia="Times New Roman" w:hAnsi="Georgia" w:cs="Calibri"/>
          <w:color w:val="000000"/>
          <w:lang w:eastAsia="en-GB"/>
        </w:rPr>
        <w:t>,</w:t>
      </w:r>
      <w:r w:rsidRPr="002A2B4E">
        <w:rPr>
          <w:rFonts w:ascii="Georgia" w:eastAsia="Times New Roman" w:hAnsi="Georgia" w:cs="Calibri"/>
          <w:color w:val="000000"/>
          <w:lang w:eastAsia="en-GB"/>
        </w:rPr>
        <w:t xml:space="preserve"> etc</w:t>
      </w:r>
      <w:r w:rsidR="00AE6048" w:rsidRPr="002A2B4E">
        <w:rPr>
          <w:rFonts w:ascii="Georgia" w:eastAsia="Times New Roman" w:hAnsi="Georgia" w:cs="Calibri"/>
          <w:color w:val="000000"/>
          <w:lang w:eastAsia="en-GB"/>
        </w:rPr>
        <w:t>.</w:t>
      </w:r>
      <w:r w:rsidRPr="002A2B4E">
        <w:rPr>
          <w:rFonts w:ascii="Georgia" w:eastAsia="Times New Roman" w:hAnsi="Georgia" w:cs="Calibri"/>
          <w:color w:val="000000"/>
          <w:lang w:eastAsia="en-GB"/>
        </w:rPr>
        <w:t xml:space="preserve"> take place in this field?</w:t>
      </w:r>
    </w:p>
    <w:p w14:paraId="72833FF9" w14:textId="77777777" w:rsidR="00AE6048" w:rsidRPr="002A2B4E" w:rsidRDefault="00AE6048" w:rsidP="007845C2">
      <w:pPr>
        <w:spacing w:after="200"/>
        <w:ind w:left="1588"/>
        <w:rPr>
          <w:rFonts w:ascii="Georgia" w:eastAsia="Times New Roman" w:hAnsi="Georgia" w:cs="Calibri"/>
          <w:color w:val="000000"/>
          <w:lang w:eastAsia="en-GB"/>
        </w:rPr>
      </w:pPr>
    </w:p>
    <w:p w14:paraId="303A2E1E" w14:textId="77777777" w:rsidR="007845C2" w:rsidRPr="002A2B4E" w:rsidRDefault="007845C2" w:rsidP="007845C2">
      <w:pPr>
        <w:spacing w:after="200"/>
        <w:ind w:left="1588"/>
        <w:rPr>
          <w:rFonts w:ascii="Georgia" w:eastAsia="Times New Roman" w:hAnsi="Georgia" w:cs="Calibri"/>
          <w:color w:val="000000"/>
          <w:lang w:eastAsia="en-GB"/>
        </w:rPr>
      </w:pPr>
      <w:r w:rsidRPr="002A2B4E">
        <w:rPr>
          <w:rFonts w:ascii="Georgia" w:eastAsia="Times New Roman" w:hAnsi="Georgia" w:cs="Calibri"/>
          <w:color w:val="000000"/>
          <w:lang w:eastAsia="en-GB"/>
        </w:rPr>
        <w:t>What social media groups (on Facebook, Twitter, LinkedIn</w:t>
      </w:r>
      <w:r w:rsidR="00AE6048" w:rsidRPr="002A2B4E">
        <w:rPr>
          <w:rFonts w:ascii="Georgia" w:eastAsia="Times New Roman" w:hAnsi="Georgia" w:cs="Calibri"/>
          <w:color w:val="000000"/>
          <w:lang w:eastAsia="en-GB"/>
        </w:rPr>
        <w:t>,</w:t>
      </w:r>
      <w:r w:rsidRPr="002A2B4E">
        <w:rPr>
          <w:rFonts w:ascii="Georgia" w:eastAsia="Times New Roman" w:hAnsi="Georgia" w:cs="Calibri"/>
          <w:color w:val="000000"/>
          <w:lang w:eastAsia="en-GB"/>
        </w:rPr>
        <w:t xml:space="preserve"> etc</w:t>
      </w:r>
      <w:r w:rsidR="00AE6048" w:rsidRPr="002A2B4E">
        <w:rPr>
          <w:rFonts w:ascii="Georgia" w:eastAsia="Times New Roman" w:hAnsi="Georgia" w:cs="Calibri"/>
          <w:color w:val="000000"/>
          <w:lang w:eastAsia="en-GB"/>
        </w:rPr>
        <w:t>.</w:t>
      </w:r>
      <w:r w:rsidRPr="002A2B4E">
        <w:rPr>
          <w:rFonts w:ascii="Georgia" w:eastAsia="Times New Roman" w:hAnsi="Georgia" w:cs="Calibri"/>
          <w:color w:val="000000"/>
          <w:lang w:eastAsia="en-GB"/>
        </w:rPr>
        <w:t>) could we promote this book to?</w:t>
      </w:r>
    </w:p>
    <w:p w14:paraId="4307F5B6" w14:textId="2F15A6B3" w:rsidR="00AE6048" w:rsidRPr="002A2B4E" w:rsidRDefault="00AE6048" w:rsidP="007845C2">
      <w:pPr>
        <w:spacing w:after="200"/>
        <w:ind w:left="1588"/>
        <w:rPr>
          <w:rFonts w:ascii="Georgia" w:eastAsia="Times New Roman" w:hAnsi="Georgia" w:cs="Calibri"/>
          <w:color w:val="000000"/>
          <w:lang w:eastAsia="en-GB"/>
        </w:rPr>
      </w:pPr>
    </w:p>
    <w:p w14:paraId="236A2587" w14:textId="02EE5E81" w:rsidR="007845C2" w:rsidRPr="002A2B4E" w:rsidRDefault="007845C2" w:rsidP="007845C2">
      <w:pPr>
        <w:spacing w:after="200"/>
        <w:ind w:left="1588"/>
        <w:rPr>
          <w:rFonts w:ascii="Georgia" w:eastAsia="Times New Roman" w:hAnsi="Georgia" w:cs="Calibri"/>
          <w:color w:val="000000"/>
          <w:lang w:eastAsia="en-GB"/>
        </w:rPr>
      </w:pPr>
      <w:r w:rsidRPr="002A2B4E">
        <w:rPr>
          <w:rFonts w:ascii="Georgia" w:eastAsia="Times New Roman" w:hAnsi="Georgia" w:cs="Calibri"/>
          <w:color w:val="000000"/>
          <w:lang w:eastAsia="en-GB"/>
        </w:rPr>
        <w:t>What publications, sites, blogs</w:t>
      </w:r>
      <w:r w:rsidR="002A2B4E">
        <w:rPr>
          <w:rFonts w:ascii="Georgia" w:eastAsia="Times New Roman" w:hAnsi="Georgia" w:cs="Calibri"/>
          <w:color w:val="000000"/>
          <w:lang w:eastAsia="en-GB"/>
        </w:rPr>
        <w:t>,</w:t>
      </w:r>
      <w:r w:rsidRPr="002A2B4E">
        <w:rPr>
          <w:rFonts w:ascii="Georgia" w:eastAsia="Times New Roman" w:hAnsi="Georgia" w:cs="Calibri"/>
          <w:color w:val="000000"/>
          <w:lang w:eastAsia="en-GB"/>
        </w:rPr>
        <w:t xml:space="preserve"> etc</w:t>
      </w:r>
      <w:r w:rsidR="00AE6048" w:rsidRPr="002A2B4E">
        <w:rPr>
          <w:rFonts w:ascii="Georgia" w:eastAsia="Times New Roman" w:hAnsi="Georgia" w:cs="Calibri"/>
          <w:color w:val="000000"/>
          <w:lang w:eastAsia="en-GB"/>
        </w:rPr>
        <w:t>.</w:t>
      </w:r>
      <w:r w:rsidRPr="002A2B4E">
        <w:rPr>
          <w:rFonts w:ascii="Georgia" w:eastAsia="Times New Roman" w:hAnsi="Georgia" w:cs="Calibri"/>
          <w:color w:val="000000"/>
          <w:lang w:eastAsia="en-GB"/>
        </w:rPr>
        <w:t xml:space="preserve"> might be interested in this book</w:t>
      </w:r>
      <w:r w:rsidR="002A2B4E">
        <w:rPr>
          <w:rFonts w:ascii="Georgia" w:eastAsia="Times New Roman" w:hAnsi="Georgia" w:cs="Calibri"/>
          <w:color w:val="000000"/>
          <w:lang w:eastAsia="en-GB"/>
        </w:rPr>
        <w:t xml:space="preserve"> or </w:t>
      </w:r>
      <w:r w:rsidRPr="002A2B4E">
        <w:rPr>
          <w:rFonts w:ascii="Georgia" w:eastAsia="Times New Roman" w:hAnsi="Georgia" w:cs="Calibri"/>
          <w:color w:val="000000"/>
          <w:lang w:eastAsia="en-GB"/>
        </w:rPr>
        <w:t>in reviewing this book?</w:t>
      </w:r>
    </w:p>
    <w:p w14:paraId="129BC4DB" w14:textId="46C9722C" w:rsidR="007845C2" w:rsidRPr="002A2B4E" w:rsidRDefault="00B36077" w:rsidP="00B36077">
      <w:pPr>
        <w:spacing w:after="200"/>
        <w:rPr>
          <w:rFonts w:ascii="Georgia" w:eastAsia="Times New Roman" w:hAnsi="Georgia" w:cs="Calibri"/>
          <w:b/>
          <w:bCs/>
          <w:color w:val="000000"/>
          <w:sz w:val="24"/>
          <w:szCs w:val="24"/>
          <w:lang w:eastAsia="en-GB"/>
        </w:rPr>
      </w:pPr>
      <w:r w:rsidRPr="002A2B4E">
        <w:rPr>
          <w:rFonts w:ascii="Georgia" w:eastAsia="Times New Roman" w:hAnsi="Georgia" w:cs="Calibri"/>
          <w:b/>
          <w:bCs/>
          <w:color w:val="000000"/>
          <w:sz w:val="24"/>
          <w:szCs w:val="24"/>
          <w:lang w:eastAsia="en-GB"/>
        </w:rPr>
        <w:lastRenderedPageBreak/>
        <w:t xml:space="preserve">7. </w:t>
      </w:r>
      <w:r w:rsidR="007845C2" w:rsidRPr="002A2B4E">
        <w:rPr>
          <w:rFonts w:ascii="Georgia" w:eastAsia="Times New Roman" w:hAnsi="Georgia" w:cs="Calibri"/>
          <w:b/>
          <w:bCs/>
          <w:color w:val="000000"/>
          <w:sz w:val="24"/>
          <w:szCs w:val="24"/>
          <w:lang w:eastAsia="en-GB"/>
        </w:rPr>
        <w:t>Teaching, learning and research</w:t>
      </w:r>
    </w:p>
    <w:p w14:paraId="60B1A9A8" w14:textId="2966D869" w:rsidR="00B36077" w:rsidRPr="002A2B4E" w:rsidRDefault="00B36077" w:rsidP="00B36077">
      <w:pPr>
        <w:spacing w:after="200"/>
        <w:ind w:left="1588"/>
        <w:rPr>
          <w:rFonts w:ascii="Georgia" w:eastAsia="Times New Roman" w:hAnsi="Georgia" w:cs="Calibri"/>
          <w:i/>
          <w:color w:val="000000"/>
          <w:sz w:val="20"/>
          <w:szCs w:val="20"/>
          <w:lang w:eastAsia="en-GB"/>
        </w:rPr>
      </w:pPr>
      <w:r w:rsidRPr="002A2B4E">
        <w:rPr>
          <w:rFonts w:ascii="Georgia" w:eastAsia="Times New Roman" w:hAnsi="Georgia" w:cs="Calibri"/>
          <w:color w:val="000000"/>
          <w:lang w:eastAsia="en-GB"/>
        </w:rPr>
        <w:t>Please list at least two qualified people who might be interested in reviewing this title</w:t>
      </w:r>
      <w:r w:rsidR="002A2B4E">
        <w:rPr>
          <w:rFonts w:ascii="Georgia" w:eastAsia="Times New Roman" w:hAnsi="Georgia" w:cs="Calibri"/>
          <w:color w:val="000000"/>
          <w:lang w:eastAsia="en-GB"/>
        </w:rPr>
        <w:t xml:space="preserve"> (</w:t>
      </w:r>
      <w:r w:rsidR="002A2B4E">
        <w:rPr>
          <w:rFonts w:ascii="Georgia" w:eastAsia="Times New Roman" w:hAnsi="Georgia" w:cs="Calibri"/>
          <w:i/>
          <w:color w:val="000000"/>
          <w:sz w:val="20"/>
          <w:szCs w:val="20"/>
          <w:lang w:eastAsia="en-GB"/>
        </w:rPr>
        <w:t>p</w:t>
      </w:r>
      <w:r w:rsidRPr="002A2B4E">
        <w:rPr>
          <w:rFonts w:ascii="Georgia" w:eastAsia="Times New Roman" w:hAnsi="Georgia" w:cs="Calibri"/>
          <w:i/>
          <w:color w:val="000000"/>
          <w:sz w:val="20"/>
          <w:szCs w:val="20"/>
          <w:lang w:eastAsia="en-GB"/>
        </w:rPr>
        <w:t>lease supply email</w:t>
      </w:r>
      <w:r w:rsidR="002A2B4E">
        <w:rPr>
          <w:rFonts w:ascii="Georgia" w:eastAsia="Times New Roman" w:hAnsi="Georgia" w:cs="Calibri"/>
          <w:i/>
          <w:color w:val="000000"/>
          <w:sz w:val="20"/>
          <w:szCs w:val="20"/>
          <w:lang w:eastAsia="en-GB"/>
        </w:rPr>
        <w:t xml:space="preserve"> or </w:t>
      </w:r>
      <w:r w:rsidRPr="002A2B4E">
        <w:rPr>
          <w:rFonts w:ascii="Georgia" w:eastAsia="Times New Roman" w:hAnsi="Georgia" w:cs="Calibri"/>
          <w:i/>
          <w:color w:val="000000"/>
          <w:sz w:val="20"/>
          <w:szCs w:val="20"/>
          <w:lang w:eastAsia="en-GB"/>
        </w:rPr>
        <w:t>contact addresses</w:t>
      </w:r>
      <w:r w:rsidR="002A2B4E">
        <w:rPr>
          <w:rFonts w:ascii="Georgia" w:eastAsia="Times New Roman" w:hAnsi="Georgia" w:cs="Calibri"/>
          <w:i/>
          <w:color w:val="000000"/>
          <w:sz w:val="20"/>
          <w:szCs w:val="20"/>
          <w:lang w:eastAsia="en-GB"/>
        </w:rPr>
        <w:t>)</w:t>
      </w:r>
      <w:r w:rsidR="002A2B4E">
        <w:rPr>
          <w:rFonts w:ascii="Georgia" w:eastAsia="Times New Roman" w:hAnsi="Georgia" w:cs="Calibri"/>
          <w:color w:val="000000"/>
          <w:sz w:val="20"/>
          <w:szCs w:val="20"/>
          <w:lang w:eastAsia="en-GB"/>
        </w:rPr>
        <w:t>:</w:t>
      </w:r>
    </w:p>
    <w:p w14:paraId="310ECB8A" w14:textId="77777777" w:rsidR="00B36077" w:rsidRPr="002A2B4E" w:rsidRDefault="00B36077" w:rsidP="00B36077">
      <w:pPr>
        <w:spacing w:after="200"/>
        <w:ind w:left="1588"/>
        <w:rPr>
          <w:rFonts w:ascii="Georgia" w:eastAsia="Times New Roman" w:hAnsi="Georgia" w:cs="Calibri"/>
          <w:iCs/>
          <w:color w:val="000000"/>
          <w:sz w:val="20"/>
          <w:szCs w:val="20"/>
          <w:lang w:eastAsia="en-GB"/>
        </w:rPr>
      </w:pPr>
    </w:p>
    <w:p w14:paraId="5B638B30" w14:textId="455B42BA" w:rsidR="00D13E8C" w:rsidRPr="002A2B4E" w:rsidRDefault="00D13E8C" w:rsidP="00D13E8C">
      <w:pPr>
        <w:spacing w:after="200"/>
        <w:ind w:left="1588"/>
        <w:rPr>
          <w:rFonts w:ascii="Georgia" w:eastAsia="Times New Roman" w:hAnsi="Georgia" w:cs="Calibri"/>
          <w:color w:val="000000"/>
          <w:lang w:eastAsia="en-GB"/>
        </w:rPr>
      </w:pPr>
      <w:r w:rsidRPr="002A2B4E">
        <w:rPr>
          <w:rFonts w:ascii="Georgia" w:eastAsia="Times New Roman" w:hAnsi="Georgia" w:cs="Calibri"/>
          <w:color w:val="000000"/>
          <w:lang w:eastAsia="en-GB"/>
        </w:rPr>
        <w:t>Could your book be a set text</w:t>
      </w:r>
      <w:r w:rsidR="002A2B4E">
        <w:rPr>
          <w:rFonts w:ascii="Georgia" w:eastAsia="Times New Roman" w:hAnsi="Georgia" w:cs="Calibri"/>
          <w:color w:val="000000"/>
          <w:lang w:eastAsia="en-GB"/>
        </w:rPr>
        <w:t xml:space="preserve"> or </w:t>
      </w:r>
      <w:r w:rsidRPr="002A2B4E">
        <w:rPr>
          <w:rFonts w:ascii="Georgia" w:eastAsia="Times New Roman" w:hAnsi="Georgia" w:cs="Calibri"/>
          <w:color w:val="000000"/>
          <w:lang w:eastAsia="en-GB"/>
        </w:rPr>
        <w:t>recommended reading for a course or courses? If so, please name the course, institution and course leader if known</w:t>
      </w:r>
      <w:r w:rsidR="002A2B4E">
        <w:rPr>
          <w:rFonts w:ascii="Georgia" w:eastAsia="Times New Roman" w:hAnsi="Georgia" w:cs="Calibri"/>
          <w:color w:val="000000"/>
          <w:lang w:eastAsia="en-GB"/>
        </w:rPr>
        <w:t>:</w:t>
      </w:r>
    </w:p>
    <w:p w14:paraId="3071D11C" w14:textId="77777777" w:rsidR="00D13E8C" w:rsidRPr="002A2B4E" w:rsidRDefault="00D13E8C" w:rsidP="007845C2">
      <w:pPr>
        <w:spacing w:after="200"/>
        <w:ind w:left="1588"/>
        <w:rPr>
          <w:rFonts w:ascii="Georgia" w:eastAsia="Times New Roman" w:hAnsi="Georgia" w:cs="Calibri"/>
          <w:b/>
          <w:color w:val="000000"/>
          <w:lang w:eastAsia="en-GB"/>
        </w:rPr>
      </w:pPr>
    </w:p>
    <w:sectPr w:rsidR="00D13E8C" w:rsidRPr="002A2B4E" w:rsidSect="003745E7">
      <w:headerReference w:type="default" r:id="rId8"/>
      <w:footerReference w:type="default" r:id="rId9"/>
      <w:pgSz w:w="11906" w:h="16838"/>
      <w:pgMar w:top="1440" w:right="1700" w:bottom="1440" w:left="1440" w:header="1786"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4A3BB1" w14:textId="77777777" w:rsidR="00BC1E97" w:rsidRDefault="00BC1E97" w:rsidP="007C73B6">
      <w:pPr>
        <w:spacing w:line="240" w:lineRule="auto"/>
      </w:pPr>
      <w:r>
        <w:separator/>
      </w:r>
    </w:p>
  </w:endnote>
  <w:endnote w:type="continuationSeparator" w:id="0">
    <w:p w14:paraId="0B533C01" w14:textId="77777777" w:rsidR="00BC1E97" w:rsidRDefault="00BC1E97" w:rsidP="007C73B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Sentinel Light">
    <w:altName w:val="Calibri"/>
    <w:panose1 w:val="00000000000000000000"/>
    <w:charset w:val="00"/>
    <w:family w:val="modern"/>
    <w:notTrueType/>
    <w:pitch w:val="variable"/>
    <w:sig w:usb0="A00000FF" w:usb1="40000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49B0D1" w14:textId="77777777" w:rsidR="003745E7" w:rsidRDefault="003745E7">
    <w:pPr>
      <w:pStyle w:val="Footer"/>
    </w:pPr>
  </w:p>
  <w:p w14:paraId="793C376F" w14:textId="77777777" w:rsidR="003745E7" w:rsidRDefault="003745E7">
    <w:pPr>
      <w:pStyle w:val="Footer"/>
    </w:pPr>
    <w:r>
      <w:tab/>
    </w:r>
    <w:r>
      <w:tab/>
    </w:r>
  </w:p>
  <w:p w14:paraId="33675E6F" w14:textId="69083314" w:rsidR="003A1149" w:rsidRDefault="003745E7">
    <w:pPr>
      <w:pStyle w:val="Footer"/>
    </w:pPr>
    <w:r>
      <w:tab/>
    </w:r>
    <w:r>
      <w:tab/>
    </w:r>
    <w:r w:rsidR="003A1149" w:rsidRPr="004D36F6">
      <w:rPr>
        <w:sz w:val="18"/>
        <w:szCs w:val="18"/>
      </w:rPr>
      <w:t xml:space="preserve">REVISED </w:t>
    </w:r>
    <w:r w:rsidR="0067278B">
      <w:rPr>
        <w:sz w:val="18"/>
        <w:szCs w:val="18"/>
      </w:rPr>
      <w:t>27 Nov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A44E99" w14:textId="77777777" w:rsidR="00BC1E97" w:rsidRDefault="00BC1E97" w:rsidP="007C73B6">
      <w:pPr>
        <w:spacing w:line="240" w:lineRule="auto"/>
      </w:pPr>
      <w:r>
        <w:separator/>
      </w:r>
    </w:p>
  </w:footnote>
  <w:footnote w:type="continuationSeparator" w:id="0">
    <w:p w14:paraId="18F581A2" w14:textId="77777777" w:rsidR="00BC1E97" w:rsidRDefault="00BC1E97" w:rsidP="007C73B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69ADED" w14:textId="77777777" w:rsidR="007C73B6" w:rsidRDefault="00BD52EA">
    <w:pPr>
      <w:pStyle w:val="Header"/>
    </w:pPr>
    <w:r>
      <w:rPr>
        <w:noProof/>
        <w:lang w:eastAsia="en-GB"/>
      </w:rPr>
      <mc:AlternateContent>
        <mc:Choice Requires="wps">
          <w:drawing>
            <wp:anchor distT="45720" distB="45720" distL="114300" distR="114300" simplePos="0" relativeHeight="251664384" behindDoc="0" locked="0" layoutInCell="1" allowOverlap="1" wp14:anchorId="43F46AE2" wp14:editId="12B54303">
              <wp:simplePos x="0" y="0"/>
              <wp:positionH relativeFrom="column">
                <wp:posOffset>2449830</wp:posOffset>
              </wp:positionH>
              <wp:positionV relativeFrom="paragraph">
                <wp:posOffset>-962660</wp:posOffset>
              </wp:positionV>
              <wp:extent cx="1962150" cy="758190"/>
              <wp:effectExtent l="0" t="0" r="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2150" cy="758190"/>
                      </a:xfrm>
                      <a:prstGeom prst="rect">
                        <a:avLst/>
                      </a:prstGeom>
                      <a:solidFill>
                        <a:srgbClr val="FFFFFF"/>
                      </a:solidFill>
                      <a:ln w="9525">
                        <a:noFill/>
                        <a:miter lim="800000"/>
                        <a:headEnd/>
                        <a:tailEnd/>
                      </a:ln>
                    </wps:spPr>
                    <wps:txbx>
                      <w:txbxContent>
                        <w:p w14:paraId="10D334CD" w14:textId="77777777" w:rsidR="007C73B6" w:rsidRPr="00C32B5B" w:rsidRDefault="007C73B6" w:rsidP="007C73B6">
                          <w:pPr>
                            <w:rPr>
                              <w:rFonts w:ascii="Sentinel Light" w:hAnsi="Sentinel Light"/>
                              <w:color w:val="84AFB5"/>
                              <w:sz w:val="18"/>
                              <w:szCs w:val="18"/>
                            </w:rPr>
                          </w:pPr>
                          <w:r w:rsidRPr="00C32B5B">
                            <w:rPr>
                              <w:rFonts w:ascii="Sentinel Light" w:hAnsi="Sentinel Light"/>
                              <w:color w:val="84AFB5"/>
                              <w:sz w:val="18"/>
                              <w:szCs w:val="18"/>
                            </w:rPr>
                            <w:t>orders@cambridgescholars.com</w:t>
                          </w:r>
                        </w:p>
                        <w:p w14:paraId="119D5379" w14:textId="77777777" w:rsidR="007C73B6" w:rsidRPr="00C32B5B" w:rsidRDefault="007C73B6" w:rsidP="007C73B6">
                          <w:pPr>
                            <w:rPr>
                              <w:rFonts w:ascii="Sentinel Light" w:hAnsi="Sentinel Light"/>
                              <w:color w:val="84AFB5"/>
                              <w:sz w:val="18"/>
                              <w:szCs w:val="18"/>
                            </w:rPr>
                          </w:pPr>
                          <w:r w:rsidRPr="00C32B5B">
                            <w:rPr>
                              <w:rFonts w:ascii="Sentinel Light" w:hAnsi="Sentinel Light"/>
                              <w:color w:val="84AFB5"/>
                              <w:sz w:val="18"/>
                              <w:szCs w:val="18"/>
                            </w:rPr>
                            <w:t>www.cambridgescholars.com</w:t>
                          </w:r>
                        </w:p>
                        <w:p w14:paraId="5B9808DF" w14:textId="77777777" w:rsidR="005C23E1" w:rsidRPr="00C32B5B" w:rsidRDefault="005C23E1" w:rsidP="007C73B6">
                          <w:pPr>
                            <w:rPr>
                              <w:rFonts w:ascii="Sentinel Light" w:hAnsi="Sentinel Light"/>
                              <w:color w:val="84AFB5"/>
                              <w:sz w:val="18"/>
                              <w:szCs w:val="18"/>
                            </w:rPr>
                          </w:pPr>
                        </w:p>
                        <w:p w14:paraId="72992A86" w14:textId="77777777" w:rsidR="007C73B6" w:rsidRPr="00C32B5B" w:rsidRDefault="007C73B6" w:rsidP="007C73B6">
                          <w:pPr>
                            <w:rPr>
                              <w:rFonts w:ascii="Sentinel Light" w:hAnsi="Sentinel Light"/>
                              <w:color w:val="84AFB5"/>
                              <w:sz w:val="18"/>
                              <w:szCs w:val="18"/>
                            </w:rPr>
                          </w:pPr>
                          <w:r w:rsidRPr="00C32B5B">
                            <w:rPr>
                              <w:rFonts w:ascii="Sentinel Light" w:hAnsi="Sentinel Light"/>
                              <w:color w:val="84AFB5"/>
                              <w:sz w:val="18"/>
                              <w:szCs w:val="18"/>
                            </w:rPr>
                            <w:t>Fax +44 (0)191 265 205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3F46AE2" id="_x0000_t202" coordsize="21600,21600" o:spt="202" path="m,l,21600r21600,l21600,xe">
              <v:stroke joinstyle="miter"/>
              <v:path gradientshapeok="t" o:connecttype="rect"/>
            </v:shapetype>
            <v:shape id="Text Box 2" o:spid="_x0000_s1026" type="#_x0000_t202" style="position:absolute;margin-left:192.9pt;margin-top:-75.8pt;width:154.5pt;height:59.7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" stroked="f">
              <v:textbox>
                <w:txbxContent>
                  <w:p w14:paraId="10D334CD" w14:textId="77777777" w:rsidR="007C73B6" w:rsidRPr="00C32B5B" w:rsidRDefault="007C73B6" w:rsidP="007C73B6">
                    <w:pPr>
                      <w:rPr>
                        <w:rFonts w:ascii="Sentinel Light" w:hAnsi="Sentinel Light"/>
                        <w:color w:val="84AFB5"/>
                        <w:sz w:val="18"/>
                        <w:szCs w:val="18"/>
                      </w:rPr>
                    </w:pPr>
                    <w:r w:rsidRPr="00C32B5B">
                      <w:rPr>
                        <w:rFonts w:ascii="Sentinel Light" w:hAnsi="Sentinel Light"/>
                        <w:color w:val="84AFB5"/>
                        <w:sz w:val="18"/>
                        <w:szCs w:val="18"/>
                      </w:rPr>
                      <w:t>orders@cambridgescholars.com</w:t>
                    </w:r>
                  </w:p>
                  <w:p w14:paraId="119D5379" w14:textId="77777777" w:rsidR="007C73B6" w:rsidRPr="00C32B5B" w:rsidRDefault="007C73B6" w:rsidP="007C73B6">
                    <w:pPr>
                      <w:rPr>
                        <w:rFonts w:ascii="Sentinel Light" w:hAnsi="Sentinel Light"/>
                        <w:color w:val="84AFB5"/>
                        <w:sz w:val="18"/>
                        <w:szCs w:val="18"/>
                      </w:rPr>
                    </w:pPr>
                    <w:r w:rsidRPr="00C32B5B">
                      <w:rPr>
                        <w:rFonts w:ascii="Sentinel Light" w:hAnsi="Sentinel Light"/>
                        <w:color w:val="84AFB5"/>
                        <w:sz w:val="18"/>
                        <w:szCs w:val="18"/>
                      </w:rPr>
                      <w:t>www.cambridgescholars.com</w:t>
                    </w:r>
                  </w:p>
                  <w:p w14:paraId="5B9808DF" w14:textId="77777777" w:rsidR="005C23E1" w:rsidRPr="00C32B5B" w:rsidRDefault="005C23E1" w:rsidP="007C73B6">
                    <w:pPr>
                      <w:rPr>
                        <w:rFonts w:ascii="Sentinel Light" w:hAnsi="Sentinel Light"/>
                        <w:color w:val="84AFB5"/>
                        <w:sz w:val="18"/>
                        <w:szCs w:val="18"/>
                      </w:rPr>
                    </w:pPr>
                  </w:p>
                  <w:p w14:paraId="72992A86" w14:textId="77777777" w:rsidR="007C73B6" w:rsidRPr="00C32B5B" w:rsidRDefault="007C73B6" w:rsidP="007C73B6">
                    <w:pPr>
                      <w:rPr>
                        <w:rFonts w:ascii="Sentinel Light" w:hAnsi="Sentinel Light"/>
                        <w:color w:val="84AFB5"/>
                        <w:sz w:val="18"/>
                        <w:szCs w:val="18"/>
                      </w:rPr>
                    </w:pPr>
                    <w:r w:rsidRPr="00C32B5B">
                      <w:rPr>
                        <w:rFonts w:ascii="Sentinel Light" w:hAnsi="Sentinel Light"/>
                        <w:color w:val="84AFB5"/>
                        <w:sz w:val="18"/>
                        <w:szCs w:val="18"/>
                      </w:rPr>
                      <w:t>Fax +44 (0)191 265 2056</w:t>
                    </w:r>
                  </w:p>
                </w:txbxContent>
              </v:textbox>
              <w10:wrap type="square"/>
            </v:shape>
          </w:pict>
        </mc:Fallback>
      </mc:AlternateContent>
    </w:r>
    <w:r>
      <w:rPr>
        <w:noProof/>
        <w:lang w:eastAsia="en-GB"/>
      </w:rPr>
      <mc:AlternateContent>
        <mc:Choice Requires="wps">
          <w:drawing>
            <wp:anchor distT="45720" distB="45720" distL="114300" distR="114300" simplePos="0" relativeHeight="251663360" behindDoc="0" locked="0" layoutInCell="1" allowOverlap="1" wp14:anchorId="4ED87493" wp14:editId="60FD04DD">
              <wp:simplePos x="0" y="0"/>
              <wp:positionH relativeFrom="column">
                <wp:posOffset>916305</wp:posOffset>
              </wp:positionH>
              <wp:positionV relativeFrom="paragraph">
                <wp:posOffset>-962660</wp:posOffset>
              </wp:positionV>
              <wp:extent cx="1457325" cy="1404620"/>
              <wp:effectExtent l="0" t="0" r="9525"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7325" cy="1404620"/>
                      </a:xfrm>
                      <a:prstGeom prst="rect">
                        <a:avLst/>
                      </a:prstGeom>
                      <a:solidFill>
                        <a:srgbClr val="FFFFFF"/>
                      </a:solidFill>
                      <a:ln w="9525">
                        <a:noFill/>
                        <a:miter lim="800000"/>
                        <a:headEnd/>
                        <a:tailEnd/>
                      </a:ln>
                    </wps:spPr>
                    <wps:txbx>
                      <w:txbxContent>
                        <w:p w14:paraId="4454E381" w14:textId="77777777" w:rsidR="007C73B6" w:rsidRPr="007D008D" w:rsidRDefault="00CA70E7" w:rsidP="007C73B6">
                          <w:pPr>
                            <w:rPr>
                              <w:rFonts w:ascii="Sentinel Light" w:hAnsi="Sentinel Light"/>
                              <w:color w:val="8CAFAD"/>
                              <w:sz w:val="18"/>
                              <w:szCs w:val="18"/>
                            </w:rPr>
                          </w:pPr>
                          <w:r w:rsidRPr="007D008D">
                            <w:rPr>
                              <w:rFonts w:ascii="Sentinel Light" w:hAnsi="Sentinel Light"/>
                              <w:color w:val="8CAFAD"/>
                              <w:sz w:val="18"/>
                              <w:szCs w:val="18"/>
                            </w:rPr>
                            <w:t>Lady Stephenson Library</w:t>
                          </w:r>
                        </w:p>
                        <w:p w14:paraId="07A89586" w14:textId="77777777" w:rsidR="007C73B6" w:rsidRPr="007D008D" w:rsidRDefault="007C73B6" w:rsidP="007C73B6">
                          <w:pPr>
                            <w:rPr>
                              <w:rFonts w:ascii="Sentinel Light" w:hAnsi="Sentinel Light"/>
                              <w:color w:val="8CAFAD"/>
                              <w:sz w:val="18"/>
                              <w:szCs w:val="18"/>
                            </w:rPr>
                          </w:pPr>
                          <w:r w:rsidRPr="007D008D">
                            <w:rPr>
                              <w:rFonts w:ascii="Sentinel Light" w:hAnsi="Sentinel Light"/>
                              <w:color w:val="8CAFAD"/>
                              <w:sz w:val="18"/>
                              <w:szCs w:val="18"/>
                            </w:rPr>
                            <w:t>Newcastle upon Tyne</w:t>
                          </w:r>
                        </w:p>
                        <w:p w14:paraId="697CD7FF" w14:textId="77777777" w:rsidR="007C73B6" w:rsidRPr="007D008D" w:rsidRDefault="007C73B6">
                          <w:pPr>
                            <w:rPr>
                              <w:rFonts w:ascii="Sentinel Light" w:hAnsi="Sentinel Light"/>
                              <w:color w:val="8CAFAD"/>
                              <w:sz w:val="18"/>
                              <w:szCs w:val="18"/>
                            </w:rPr>
                          </w:pPr>
                          <w:r w:rsidRPr="007D008D">
                            <w:rPr>
                              <w:rFonts w:ascii="Sentinel Light" w:hAnsi="Sentinel Light"/>
                              <w:color w:val="8CAFAD"/>
                              <w:sz w:val="18"/>
                              <w:szCs w:val="18"/>
                            </w:rPr>
                            <w:t xml:space="preserve">NE6 </w:t>
                          </w:r>
                          <w:r w:rsidR="00CA70E7" w:rsidRPr="007D008D">
                            <w:rPr>
                              <w:rFonts w:ascii="Sentinel Light" w:hAnsi="Sentinel Light"/>
                              <w:color w:val="8CAFAD"/>
                              <w:sz w:val="18"/>
                              <w:szCs w:val="18"/>
                            </w:rPr>
                            <w:t>2PA</w:t>
                          </w:r>
                        </w:p>
                        <w:p w14:paraId="757732D1" w14:textId="77777777" w:rsidR="007C73B6" w:rsidRPr="007D008D" w:rsidRDefault="007C73B6">
                          <w:pPr>
                            <w:rPr>
                              <w:rFonts w:ascii="Sentinel Light" w:hAnsi="Sentinel Light"/>
                              <w:color w:val="8CAFAD"/>
                              <w:sz w:val="18"/>
                              <w:szCs w:val="18"/>
                            </w:rPr>
                          </w:pPr>
                          <w:r w:rsidRPr="007D008D">
                            <w:rPr>
                              <w:rFonts w:ascii="Sentinel Light" w:hAnsi="Sentinel Light"/>
                              <w:color w:val="8CAFAD"/>
                              <w:sz w:val="18"/>
                              <w:szCs w:val="18"/>
                            </w:rPr>
                            <w:t xml:space="preserve">United </w:t>
                          </w:r>
                          <w:r w:rsidRPr="00C32B5B">
                            <w:rPr>
                              <w:rFonts w:ascii="Sentinel Light" w:hAnsi="Sentinel Light"/>
                              <w:color w:val="84AFB5"/>
                              <w:sz w:val="18"/>
                              <w:szCs w:val="18"/>
                            </w:rPr>
                            <w:t>Kingdo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ED87493" id="_x0000_s1027" type="#_x0000_t202" style="position:absolute;margin-left:72.15pt;margin-top:-75.8pt;width:114.7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" stroked="f">
              <v:textbox style="mso-fit-shape-to-text:t">
                <w:txbxContent>
                  <w:p w14:paraId="4454E381" w14:textId="77777777" w:rsidR="007C73B6" w:rsidRPr="007D008D" w:rsidRDefault="00CA70E7" w:rsidP="007C73B6">
                    <w:pPr>
                      <w:rPr>
                        <w:rFonts w:ascii="Sentinel Light" w:hAnsi="Sentinel Light"/>
                        <w:color w:val="8CAFAD"/>
                        <w:sz w:val="18"/>
                        <w:szCs w:val="18"/>
                      </w:rPr>
                    </w:pPr>
                    <w:r w:rsidRPr="007D008D">
                      <w:rPr>
                        <w:rFonts w:ascii="Sentinel Light" w:hAnsi="Sentinel Light"/>
                        <w:color w:val="8CAFAD"/>
                        <w:sz w:val="18"/>
                        <w:szCs w:val="18"/>
                      </w:rPr>
                      <w:t>Lady Stephenson Library</w:t>
                    </w:r>
                  </w:p>
                  <w:p w14:paraId="07A89586" w14:textId="77777777" w:rsidR="007C73B6" w:rsidRPr="007D008D" w:rsidRDefault="007C73B6" w:rsidP="007C73B6">
                    <w:pPr>
                      <w:rPr>
                        <w:rFonts w:ascii="Sentinel Light" w:hAnsi="Sentinel Light"/>
                        <w:color w:val="8CAFAD"/>
                        <w:sz w:val="18"/>
                        <w:szCs w:val="18"/>
                      </w:rPr>
                    </w:pPr>
                    <w:r w:rsidRPr="007D008D">
                      <w:rPr>
                        <w:rFonts w:ascii="Sentinel Light" w:hAnsi="Sentinel Light"/>
                        <w:color w:val="8CAFAD"/>
                        <w:sz w:val="18"/>
                        <w:szCs w:val="18"/>
                      </w:rPr>
                      <w:t>Newcastle upon Tyne</w:t>
                    </w:r>
                  </w:p>
                  <w:p w14:paraId="697CD7FF" w14:textId="77777777" w:rsidR="007C73B6" w:rsidRPr="007D008D" w:rsidRDefault="007C73B6">
                    <w:pPr>
                      <w:rPr>
                        <w:rFonts w:ascii="Sentinel Light" w:hAnsi="Sentinel Light"/>
                        <w:color w:val="8CAFAD"/>
                        <w:sz w:val="18"/>
                        <w:szCs w:val="18"/>
                      </w:rPr>
                    </w:pPr>
                    <w:r w:rsidRPr="007D008D">
                      <w:rPr>
                        <w:rFonts w:ascii="Sentinel Light" w:hAnsi="Sentinel Light"/>
                        <w:color w:val="8CAFAD"/>
                        <w:sz w:val="18"/>
                        <w:szCs w:val="18"/>
                      </w:rPr>
                      <w:t xml:space="preserve">NE6 </w:t>
                    </w:r>
                    <w:r w:rsidR="00CA70E7" w:rsidRPr="007D008D">
                      <w:rPr>
                        <w:rFonts w:ascii="Sentinel Light" w:hAnsi="Sentinel Light"/>
                        <w:color w:val="8CAFAD"/>
                        <w:sz w:val="18"/>
                        <w:szCs w:val="18"/>
                      </w:rPr>
                      <w:t>2PA</w:t>
                    </w:r>
                  </w:p>
                  <w:p w14:paraId="757732D1" w14:textId="77777777" w:rsidR="007C73B6" w:rsidRPr="007D008D" w:rsidRDefault="007C73B6">
                    <w:pPr>
                      <w:rPr>
                        <w:rFonts w:ascii="Sentinel Light" w:hAnsi="Sentinel Light"/>
                        <w:color w:val="8CAFAD"/>
                        <w:sz w:val="18"/>
                        <w:szCs w:val="18"/>
                      </w:rPr>
                    </w:pPr>
                    <w:r w:rsidRPr="007D008D">
                      <w:rPr>
                        <w:rFonts w:ascii="Sentinel Light" w:hAnsi="Sentinel Light"/>
                        <w:color w:val="8CAFAD"/>
                        <w:sz w:val="18"/>
                        <w:szCs w:val="18"/>
                      </w:rPr>
                      <w:t xml:space="preserve">United </w:t>
                    </w:r>
                    <w:r w:rsidRPr="00C32B5B">
                      <w:rPr>
                        <w:rFonts w:ascii="Sentinel Light" w:hAnsi="Sentinel Light"/>
                        <w:color w:val="84AFB5"/>
                        <w:sz w:val="18"/>
                        <w:szCs w:val="18"/>
                      </w:rPr>
                      <w:t>Kingdom</w:t>
                    </w:r>
                  </w:p>
                </w:txbxContent>
              </v:textbox>
              <w10:wrap type="square"/>
            </v:shape>
          </w:pict>
        </mc:Fallback>
      </mc:AlternateContent>
    </w:r>
    <w:r w:rsidR="00530E78">
      <w:rPr>
        <w:noProof/>
        <w:lang w:eastAsia="en-GB"/>
      </w:rPr>
      <mc:AlternateContent>
        <mc:Choice Requires="wps">
          <w:drawing>
            <wp:anchor distT="45720" distB="45720" distL="114300" distR="114300" simplePos="0" relativeHeight="251666432" behindDoc="0" locked="0" layoutInCell="1" allowOverlap="1" wp14:anchorId="65B08DD7" wp14:editId="413E5F1A">
              <wp:simplePos x="0" y="0"/>
              <wp:positionH relativeFrom="column">
                <wp:posOffset>5429250</wp:posOffset>
              </wp:positionH>
              <wp:positionV relativeFrom="paragraph">
                <wp:posOffset>-962660</wp:posOffset>
              </wp:positionV>
              <wp:extent cx="1028700" cy="132207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1322070"/>
                      </a:xfrm>
                      <a:prstGeom prst="rect">
                        <a:avLst/>
                      </a:prstGeom>
                      <a:solidFill>
                        <a:srgbClr val="FFFFFF"/>
                      </a:solidFill>
                      <a:ln w="9525">
                        <a:noFill/>
                        <a:miter lim="800000"/>
                        <a:headEnd/>
                        <a:tailEnd/>
                      </a:ln>
                    </wps:spPr>
                    <wps:txbx>
                      <w:txbxContent>
                        <w:p w14:paraId="14794AF3" w14:textId="77777777" w:rsidR="00E56FD4" w:rsidRPr="00C32B5B" w:rsidRDefault="005C23E1" w:rsidP="005C23E1">
                          <w:pPr>
                            <w:rPr>
                              <w:rFonts w:ascii="Sentinel Light" w:hAnsi="Sentinel Light"/>
                              <w:color w:val="84AFB5"/>
                              <w:sz w:val="12"/>
                              <w:szCs w:val="12"/>
                            </w:rPr>
                          </w:pPr>
                          <w:r w:rsidRPr="00C32B5B">
                            <w:rPr>
                              <w:rFonts w:ascii="Sentinel Light" w:hAnsi="Sentinel Light"/>
                              <w:color w:val="84AFB5"/>
                              <w:sz w:val="12"/>
                              <w:szCs w:val="12"/>
                            </w:rPr>
                            <w:t>Cambridge Sc</w:t>
                          </w:r>
                          <w:r w:rsidR="00BF4987" w:rsidRPr="00C32B5B">
                            <w:rPr>
                              <w:rFonts w:ascii="Sentinel Light" w:hAnsi="Sentinel Light"/>
                              <w:color w:val="84AFB5"/>
                              <w:sz w:val="12"/>
                              <w:szCs w:val="12"/>
                            </w:rPr>
                            <w:t xml:space="preserve">holars Publishing is registered </w:t>
                          </w:r>
                        </w:p>
                        <w:p w14:paraId="0C3D18EF" w14:textId="77777777" w:rsidR="005C23E1" w:rsidRPr="00C32B5B" w:rsidRDefault="005C23E1" w:rsidP="005C23E1">
                          <w:pPr>
                            <w:rPr>
                              <w:rFonts w:ascii="Sentinel Light" w:hAnsi="Sentinel Light"/>
                              <w:color w:val="84AFB5"/>
                              <w:sz w:val="12"/>
                              <w:szCs w:val="12"/>
                            </w:rPr>
                          </w:pPr>
                          <w:r w:rsidRPr="00C32B5B">
                            <w:rPr>
                              <w:rFonts w:ascii="Sentinel Light" w:hAnsi="Sentinel Light"/>
                              <w:color w:val="84AFB5"/>
                              <w:sz w:val="12"/>
                              <w:szCs w:val="12"/>
                            </w:rPr>
                            <w:t>in the United Kingdom.</w:t>
                          </w:r>
                        </w:p>
                        <w:p w14:paraId="1EF23555" w14:textId="77777777" w:rsidR="005C23E1" w:rsidRPr="00C32B5B" w:rsidRDefault="005C23E1" w:rsidP="005C23E1">
                          <w:pPr>
                            <w:rPr>
                              <w:rFonts w:ascii="Sentinel Light" w:hAnsi="Sentinel Light"/>
                              <w:color w:val="84AFB5"/>
                              <w:sz w:val="6"/>
                              <w:szCs w:val="6"/>
                            </w:rPr>
                          </w:pPr>
                        </w:p>
                        <w:p w14:paraId="4CF4D3AC" w14:textId="77777777" w:rsidR="005C23E1" w:rsidRPr="00C32B5B" w:rsidRDefault="005C23E1" w:rsidP="005C23E1">
                          <w:pPr>
                            <w:rPr>
                              <w:rFonts w:ascii="Sentinel Light" w:hAnsi="Sentinel Light"/>
                              <w:color w:val="84AFB5"/>
                              <w:sz w:val="12"/>
                              <w:szCs w:val="12"/>
                            </w:rPr>
                          </w:pPr>
                          <w:r w:rsidRPr="00C32B5B">
                            <w:rPr>
                              <w:rFonts w:ascii="Sentinel Light" w:hAnsi="Sentinel Light"/>
                              <w:color w:val="84AFB5"/>
                              <w:sz w:val="12"/>
                              <w:szCs w:val="12"/>
                            </w:rPr>
                            <w:t>Companies House</w:t>
                          </w:r>
                        </w:p>
                        <w:p w14:paraId="6769467F" w14:textId="77777777" w:rsidR="005C23E1" w:rsidRPr="00C32B5B" w:rsidRDefault="005C23E1" w:rsidP="005C23E1">
                          <w:pPr>
                            <w:rPr>
                              <w:rFonts w:ascii="Sentinel Light" w:hAnsi="Sentinel Light"/>
                              <w:color w:val="84AFB5"/>
                              <w:sz w:val="12"/>
                              <w:szCs w:val="12"/>
                            </w:rPr>
                          </w:pPr>
                          <w:r w:rsidRPr="00C32B5B">
                            <w:rPr>
                              <w:rFonts w:ascii="Sentinel Light" w:hAnsi="Sentinel Light"/>
                              <w:color w:val="84AFB5"/>
                              <w:sz w:val="12"/>
                              <w:szCs w:val="12"/>
                            </w:rPr>
                            <w:t>Reg. Number: 4333775. VAT Number: 108280727.</w:t>
                          </w:r>
                        </w:p>
                        <w:p w14:paraId="4CC26E3F" w14:textId="77777777" w:rsidR="00530E78" w:rsidRDefault="00530E78" w:rsidP="005C23E1">
                          <w:pPr>
                            <w:rPr>
                              <w:rFonts w:ascii="Sentinel Light" w:hAnsi="Sentinel Light"/>
                              <w:color w:val="84AFB5"/>
                              <w:sz w:val="12"/>
                              <w:szCs w:val="12"/>
                            </w:rPr>
                          </w:pPr>
                        </w:p>
                        <w:p w14:paraId="5A0C473E" w14:textId="77777777" w:rsidR="00530E78" w:rsidRPr="005C23E1" w:rsidRDefault="00530E78" w:rsidP="005C23E1">
                          <w:pPr>
                            <w:rPr>
                              <w:rFonts w:ascii="Sentinel Light" w:hAnsi="Sentinel Light"/>
                              <w:color w:val="84AFB5"/>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B08DD7" id="_x0000_s1028" type="#_x0000_t202" style="position:absolute;margin-left:427.5pt;margin-top:-75.8pt;width:81pt;height:104.1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" stroked="f">
              <v:textbox>
                <w:txbxContent>
                  <w:p w14:paraId="14794AF3" w14:textId="77777777" w:rsidR="00E56FD4" w:rsidRPr="00C32B5B" w:rsidRDefault="005C23E1" w:rsidP="005C23E1">
                    <w:pPr>
                      <w:rPr>
                        <w:rFonts w:ascii="Sentinel Light" w:hAnsi="Sentinel Light"/>
                        <w:color w:val="84AFB5"/>
                        <w:sz w:val="12"/>
                        <w:szCs w:val="12"/>
                      </w:rPr>
                    </w:pPr>
                    <w:r w:rsidRPr="00C32B5B">
                      <w:rPr>
                        <w:rFonts w:ascii="Sentinel Light" w:hAnsi="Sentinel Light"/>
                        <w:color w:val="84AFB5"/>
                        <w:sz w:val="12"/>
                        <w:szCs w:val="12"/>
                      </w:rPr>
                      <w:t>Cambridge Sc</w:t>
                    </w:r>
                    <w:r w:rsidR="00BF4987" w:rsidRPr="00C32B5B">
                      <w:rPr>
                        <w:rFonts w:ascii="Sentinel Light" w:hAnsi="Sentinel Light"/>
                        <w:color w:val="84AFB5"/>
                        <w:sz w:val="12"/>
                        <w:szCs w:val="12"/>
                      </w:rPr>
                      <w:t xml:space="preserve">holars Publishing is registered </w:t>
                    </w:r>
                  </w:p>
                  <w:p w14:paraId="0C3D18EF" w14:textId="77777777" w:rsidR="005C23E1" w:rsidRPr="00C32B5B" w:rsidRDefault="005C23E1" w:rsidP="005C23E1">
                    <w:pPr>
                      <w:rPr>
                        <w:rFonts w:ascii="Sentinel Light" w:hAnsi="Sentinel Light"/>
                        <w:color w:val="84AFB5"/>
                        <w:sz w:val="12"/>
                        <w:szCs w:val="12"/>
                      </w:rPr>
                    </w:pPr>
                    <w:r w:rsidRPr="00C32B5B">
                      <w:rPr>
                        <w:rFonts w:ascii="Sentinel Light" w:hAnsi="Sentinel Light"/>
                        <w:color w:val="84AFB5"/>
                        <w:sz w:val="12"/>
                        <w:szCs w:val="12"/>
                      </w:rPr>
                      <w:t>in the United Kingdom.</w:t>
                    </w:r>
                  </w:p>
                  <w:p w14:paraId="1EF23555" w14:textId="77777777" w:rsidR="005C23E1" w:rsidRPr="00C32B5B" w:rsidRDefault="005C23E1" w:rsidP="005C23E1">
                    <w:pPr>
                      <w:rPr>
                        <w:rFonts w:ascii="Sentinel Light" w:hAnsi="Sentinel Light"/>
                        <w:color w:val="84AFB5"/>
                        <w:sz w:val="6"/>
                        <w:szCs w:val="6"/>
                      </w:rPr>
                    </w:pPr>
                  </w:p>
                  <w:p w14:paraId="4CF4D3AC" w14:textId="77777777" w:rsidR="005C23E1" w:rsidRPr="00C32B5B" w:rsidRDefault="005C23E1" w:rsidP="005C23E1">
                    <w:pPr>
                      <w:rPr>
                        <w:rFonts w:ascii="Sentinel Light" w:hAnsi="Sentinel Light"/>
                        <w:color w:val="84AFB5"/>
                        <w:sz w:val="12"/>
                        <w:szCs w:val="12"/>
                      </w:rPr>
                    </w:pPr>
                    <w:r w:rsidRPr="00C32B5B">
                      <w:rPr>
                        <w:rFonts w:ascii="Sentinel Light" w:hAnsi="Sentinel Light"/>
                        <w:color w:val="84AFB5"/>
                        <w:sz w:val="12"/>
                        <w:szCs w:val="12"/>
                      </w:rPr>
                      <w:t>Companies House</w:t>
                    </w:r>
                  </w:p>
                  <w:p w14:paraId="6769467F" w14:textId="77777777" w:rsidR="005C23E1" w:rsidRPr="00C32B5B" w:rsidRDefault="005C23E1" w:rsidP="005C23E1">
                    <w:pPr>
                      <w:rPr>
                        <w:rFonts w:ascii="Sentinel Light" w:hAnsi="Sentinel Light"/>
                        <w:color w:val="84AFB5"/>
                        <w:sz w:val="12"/>
                        <w:szCs w:val="12"/>
                      </w:rPr>
                    </w:pPr>
                    <w:r w:rsidRPr="00C32B5B">
                      <w:rPr>
                        <w:rFonts w:ascii="Sentinel Light" w:hAnsi="Sentinel Light"/>
                        <w:color w:val="84AFB5"/>
                        <w:sz w:val="12"/>
                        <w:szCs w:val="12"/>
                      </w:rPr>
                      <w:t>Reg. Number: 4333775. VAT Number: 108280727.</w:t>
                    </w:r>
                  </w:p>
                  <w:p w14:paraId="4CC26E3F" w14:textId="77777777" w:rsidR="00530E78" w:rsidRDefault="00530E78" w:rsidP="005C23E1">
                    <w:pPr>
                      <w:rPr>
                        <w:rFonts w:ascii="Sentinel Light" w:hAnsi="Sentinel Light"/>
                        <w:color w:val="84AFB5"/>
                        <w:sz w:val="12"/>
                        <w:szCs w:val="12"/>
                      </w:rPr>
                    </w:pPr>
                  </w:p>
                  <w:p w14:paraId="5A0C473E" w14:textId="77777777" w:rsidR="00530E78" w:rsidRPr="005C23E1" w:rsidRDefault="00530E78" w:rsidP="005C23E1">
                    <w:pPr>
                      <w:rPr>
                        <w:rFonts w:ascii="Sentinel Light" w:hAnsi="Sentinel Light"/>
                        <w:color w:val="84AFB5"/>
                        <w:sz w:val="12"/>
                        <w:szCs w:val="12"/>
                      </w:rPr>
                    </w:pP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2"/>
    <w:multiLevelType w:val="multilevel"/>
    <w:tmpl w:val="00000885"/>
    <w:lvl w:ilvl="0">
      <w:start w:val="1"/>
      <w:numFmt w:val="decimal"/>
      <w:lvlText w:val="%1."/>
      <w:lvlJc w:val="left"/>
      <w:pPr>
        <w:ind w:left="833" w:hanging="348"/>
      </w:pPr>
      <w:rPr>
        <w:rFonts w:ascii="Times New Roman" w:hAnsi="Times New Roman" w:cs="Times New Roman"/>
        <w:b w:val="0"/>
        <w:bCs w:val="0"/>
        <w:sz w:val="24"/>
        <w:szCs w:val="24"/>
      </w:rPr>
    </w:lvl>
    <w:lvl w:ilvl="1">
      <w:numFmt w:val="bullet"/>
      <w:lvlText w:val="•"/>
      <w:lvlJc w:val="left"/>
      <w:pPr>
        <w:ind w:left="1736" w:hanging="348"/>
      </w:pPr>
    </w:lvl>
    <w:lvl w:ilvl="2">
      <w:numFmt w:val="bullet"/>
      <w:lvlText w:val="•"/>
      <w:lvlJc w:val="left"/>
      <w:pPr>
        <w:ind w:left="2639" w:hanging="348"/>
      </w:pPr>
    </w:lvl>
    <w:lvl w:ilvl="3">
      <w:numFmt w:val="bullet"/>
      <w:lvlText w:val="•"/>
      <w:lvlJc w:val="left"/>
      <w:pPr>
        <w:ind w:left="3542" w:hanging="348"/>
      </w:pPr>
    </w:lvl>
    <w:lvl w:ilvl="4">
      <w:numFmt w:val="bullet"/>
      <w:lvlText w:val="•"/>
      <w:lvlJc w:val="left"/>
      <w:pPr>
        <w:ind w:left="4445" w:hanging="348"/>
      </w:pPr>
    </w:lvl>
    <w:lvl w:ilvl="5">
      <w:numFmt w:val="bullet"/>
      <w:lvlText w:val="•"/>
      <w:lvlJc w:val="left"/>
      <w:pPr>
        <w:ind w:left="5348" w:hanging="348"/>
      </w:pPr>
    </w:lvl>
    <w:lvl w:ilvl="6">
      <w:numFmt w:val="bullet"/>
      <w:lvlText w:val="•"/>
      <w:lvlJc w:val="left"/>
      <w:pPr>
        <w:ind w:left="6251" w:hanging="348"/>
      </w:pPr>
    </w:lvl>
    <w:lvl w:ilvl="7">
      <w:numFmt w:val="bullet"/>
      <w:lvlText w:val="•"/>
      <w:lvlJc w:val="left"/>
      <w:pPr>
        <w:ind w:left="7154" w:hanging="348"/>
      </w:pPr>
    </w:lvl>
    <w:lvl w:ilvl="8">
      <w:numFmt w:val="bullet"/>
      <w:lvlText w:val="•"/>
      <w:lvlJc w:val="left"/>
      <w:pPr>
        <w:ind w:left="8057" w:hanging="348"/>
      </w:pPr>
    </w:lvl>
  </w:abstractNum>
  <w:abstractNum w:abstractNumId="1" w15:restartNumberingAfterBreak="0">
    <w:nsid w:val="02C3149C"/>
    <w:multiLevelType w:val="hybridMultilevel"/>
    <w:tmpl w:val="91E0C9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ADA10E9"/>
    <w:multiLevelType w:val="hybridMultilevel"/>
    <w:tmpl w:val="6996317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3F2C12"/>
    <w:multiLevelType w:val="hybridMultilevel"/>
    <w:tmpl w:val="DE364C88"/>
    <w:lvl w:ilvl="0" w:tplc="24CC261E">
      <w:start w:val="1"/>
      <w:numFmt w:val="bullet"/>
      <w:lvlText w:val=""/>
      <w:lvlJc w:val="left"/>
      <w:pPr>
        <w:ind w:left="2308"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FC9C9170">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E15242"/>
    <w:multiLevelType w:val="hybridMultilevel"/>
    <w:tmpl w:val="EBBABFF0"/>
    <w:lvl w:ilvl="0" w:tplc="24CC261E">
      <w:start w:val="1"/>
      <w:numFmt w:val="bullet"/>
      <w:lvlText w:val=""/>
      <w:lvlJc w:val="left"/>
      <w:pPr>
        <w:ind w:left="2308"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24CC261E">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B4B0579"/>
    <w:multiLevelType w:val="hybridMultilevel"/>
    <w:tmpl w:val="3968B1D0"/>
    <w:lvl w:ilvl="0" w:tplc="24CC261E">
      <w:start w:val="1"/>
      <w:numFmt w:val="bullet"/>
      <w:lvlText w:val=""/>
      <w:lvlJc w:val="left"/>
      <w:pPr>
        <w:ind w:left="2308"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32C5410"/>
    <w:multiLevelType w:val="hybridMultilevel"/>
    <w:tmpl w:val="6FBCD8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C68214F"/>
    <w:multiLevelType w:val="hybridMultilevel"/>
    <w:tmpl w:val="F760AB10"/>
    <w:lvl w:ilvl="0" w:tplc="24CC261E">
      <w:start w:val="1"/>
      <w:numFmt w:val="bullet"/>
      <w:lvlText w:val=""/>
      <w:lvlJc w:val="left"/>
      <w:pPr>
        <w:ind w:left="2308"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F">
      <w:start w:val="1"/>
      <w:numFmt w:val="decimal"/>
      <w:lvlText w:val="%3."/>
      <w:lvlJc w:val="lef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D1D08BB"/>
    <w:multiLevelType w:val="hybridMultilevel"/>
    <w:tmpl w:val="ED2C3B3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6"/>
  </w:num>
  <w:num w:numId="4">
    <w:abstractNumId w:val="5"/>
  </w:num>
  <w:num w:numId="5">
    <w:abstractNumId w:val="4"/>
  </w:num>
  <w:num w:numId="6">
    <w:abstractNumId w:val="7"/>
  </w:num>
  <w:num w:numId="7">
    <w:abstractNumId w:val="3"/>
  </w:num>
  <w:num w:numId="8">
    <w:abstractNumId w:val="8"/>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0N7E0MTIxsbA0NzVR0lEKTi0uzszPAykwrgUACARt1ywAAAA="/>
  </w:docVars>
  <w:rsids>
    <w:rsidRoot w:val="007C73B6"/>
    <w:rsid w:val="000304B3"/>
    <w:rsid w:val="00054482"/>
    <w:rsid w:val="00094ECB"/>
    <w:rsid w:val="00163976"/>
    <w:rsid w:val="001961F7"/>
    <w:rsid w:val="001A2974"/>
    <w:rsid w:val="001B4F5E"/>
    <w:rsid w:val="001C1B5D"/>
    <w:rsid w:val="001E1B18"/>
    <w:rsid w:val="00210BD1"/>
    <w:rsid w:val="00217A80"/>
    <w:rsid w:val="00243823"/>
    <w:rsid w:val="002478C6"/>
    <w:rsid w:val="0025447C"/>
    <w:rsid w:val="00275C46"/>
    <w:rsid w:val="002801CE"/>
    <w:rsid w:val="0028158D"/>
    <w:rsid w:val="002A2B4E"/>
    <w:rsid w:val="002A7430"/>
    <w:rsid w:val="002E061C"/>
    <w:rsid w:val="00306F26"/>
    <w:rsid w:val="00324D06"/>
    <w:rsid w:val="003637C2"/>
    <w:rsid w:val="003745E7"/>
    <w:rsid w:val="003845BE"/>
    <w:rsid w:val="003914DB"/>
    <w:rsid w:val="003967CD"/>
    <w:rsid w:val="003A1149"/>
    <w:rsid w:val="003F2D59"/>
    <w:rsid w:val="003F3A48"/>
    <w:rsid w:val="003F419F"/>
    <w:rsid w:val="004011CA"/>
    <w:rsid w:val="004429D6"/>
    <w:rsid w:val="00487C3C"/>
    <w:rsid w:val="00490018"/>
    <w:rsid w:val="004D36F6"/>
    <w:rsid w:val="00500E88"/>
    <w:rsid w:val="00511D89"/>
    <w:rsid w:val="005169A0"/>
    <w:rsid w:val="00525B79"/>
    <w:rsid w:val="00530E78"/>
    <w:rsid w:val="00531AD5"/>
    <w:rsid w:val="005404A7"/>
    <w:rsid w:val="00586667"/>
    <w:rsid w:val="00595F61"/>
    <w:rsid w:val="005B0F20"/>
    <w:rsid w:val="005C23E1"/>
    <w:rsid w:val="00651D22"/>
    <w:rsid w:val="0067278B"/>
    <w:rsid w:val="00676C08"/>
    <w:rsid w:val="00687334"/>
    <w:rsid w:val="00694513"/>
    <w:rsid w:val="007412D6"/>
    <w:rsid w:val="007541F8"/>
    <w:rsid w:val="0075727F"/>
    <w:rsid w:val="007845C2"/>
    <w:rsid w:val="00796EE6"/>
    <w:rsid w:val="007B0DD5"/>
    <w:rsid w:val="007C054F"/>
    <w:rsid w:val="007C73B6"/>
    <w:rsid w:val="007D008D"/>
    <w:rsid w:val="007E08C9"/>
    <w:rsid w:val="00831DC2"/>
    <w:rsid w:val="00834363"/>
    <w:rsid w:val="00836307"/>
    <w:rsid w:val="00836875"/>
    <w:rsid w:val="00836CA8"/>
    <w:rsid w:val="00882A71"/>
    <w:rsid w:val="0089448D"/>
    <w:rsid w:val="008A67FC"/>
    <w:rsid w:val="008D636B"/>
    <w:rsid w:val="008E3ECA"/>
    <w:rsid w:val="008E4C64"/>
    <w:rsid w:val="00902661"/>
    <w:rsid w:val="009C06EC"/>
    <w:rsid w:val="009C2C58"/>
    <w:rsid w:val="009C4052"/>
    <w:rsid w:val="009E3348"/>
    <w:rsid w:val="00A31623"/>
    <w:rsid w:val="00A425EB"/>
    <w:rsid w:val="00A56F1D"/>
    <w:rsid w:val="00A83F62"/>
    <w:rsid w:val="00A9701C"/>
    <w:rsid w:val="00AA5906"/>
    <w:rsid w:val="00AA617C"/>
    <w:rsid w:val="00AD4DF1"/>
    <w:rsid w:val="00AD5529"/>
    <w:rsid w:val="00AE6048"/>
    <w:rsid w:val="00AF5234"/>
    <w:rsid w:val="00AF779A"/>
    <w:rsid w:val="00B10796"/>
    <w:rsid w:val="00B17796"/>
    <w:rsid w:val="00B36077"/>
    <w:rsid w:val="00B56EAD"/>
    <w:rsid w:val="00B579F3"/>
    <w:rsid w:val="00B844B2"/>
    <w:rsid w:val="00B9086F"/>
    <w:rsid w:val="00BC1E97"/>
    <w:rsid w:val="00BD4BF4"/>
    <w:rsid w:val="00BD52EA"/>
    <w:rsid w:val="00BD58CE"/>
    <w:rsid w:val="00BF329C"/>
    <w:rsid w:val="00BF4987"/>
    <w:rsid w:val="00C32B5B"/>
    <w:rsid w:val="00C43C6E"/>
    <w:rsid w:val="00C47277"/>
    <w:rsid w:val="00C568A3"/>
    <w:rsid w:val="00C56B9A"/>
    <w:rsid w:val="00C63F7C"/>
    <w:rsid w:val="00CA70E7"/>
    <w:rsid w:val="00CC0251"/>
    <w:rsid w:val="00CE20CF"/>
    <w:rsid w:val="00D0163E"/>
    <w:rsid w:val="00D1162C"/>
    <w:rsid w:val="00D13E8C"/>
    <w:rsid w:val="00D51A5B"/>
    <w:rsid w:val="00D61654"/>
    <w:rsid w:val="00DF76E3"/>
    <w:rsid w:val="00E0032B"/>
    <w:rsid w:val="00E1496F"/>
    <w:rsid w:val="00E25094"/>
    <w:rsid w:val="00E252C7"/>
    <w:rsid w:val="00E56FD4"/>
    <w:rsid w:val="00E913A1"/>
    <w:rsid w:val="00EC3B48"/>
    <w:rsid w:val="00ED47E4"/>
    <w:rsid w:val="00EE6238"/>
    <w:rsid w:val="00EF3AD9"/>
    <w:rsid w:val="00F0631A"/>
    <w:rsid w:val="00F117F9"/>
    <w:rsid w:val="00F13184"/>
    <w:rsid w:val="00F218D5"/>
    <w:rsid w:val="00F53534"/>
    <w:rsid w:val="00F93CA9"/>
    <w:rsid w:val="00FA67C6"/>
    <w:rsid w:val="00FB0711"/>
    <w:rsid w:val="00FC2503"/>
    <w:rsid w:val="00FC4E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37492DBA"/>
  <w15:docId w15:val="{097AD1F4-B54B-4D9D-AA32-335510323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6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73B6"/>
    <w:pPr>
      <w:tabs>
        <w:tab w:val="center" w:pos="4513"/>
        <w:tab w:val="right" w:pos="9026"/>
      </w:tabs>
      <w:spacing w:line="240" w:lineRule="auto"/>
    </w:pPr>
  </w:style>
  <w:style w:type="character" w:customStyle="1" w:styleId="HeaderChar">
    <w:name w:val="Header Char"/>
    <w:basedOn w:val="DefaultParagraphFont"/>
    <w:link w:val="Header"/>
    <w:uiPriority w:val="99"/>
    <w:rsid w:val="007C73B6"/>
  </w:style>
  <w:style w:type="paragraph" w:styleId="Footer">
    <w:name w:val="footer"/>
    <w:basedOn w:val="Normal"/>
    <w:link w:val="FooterChar"/>
    <w:uiPriority w:val="99"/>
    <w:unhideWhenUsed/>
    <w:rsid w:val="007C73B6"/>
    <w:pPr>
      <w:tabs>
        <w:tab w:val="center" w:pos="4513"/>
        <w:tab w:val="right" w:pos="9026"/>
      </w:tabs>
      <w:spacing w:line="240" w:lineRule="auto"/>
    </w:pPr>
  </w:style>
  <w:style w:type="character" w:customStyle="1" w:styleId="FooterChar">
    <w:name w:val="Footer Char"/>
    <w:basedOn w:val="DefaultParagraphFont"/>
    <w:link w:val="Footer"/>
    <w:uiPriority w:val="99"/>
    <w:rsid w:val="007C73B6"/>
  </w:style>
  <w:style w:type="character" w:styleId="Hyperlink">
    <w:name w:val="Hyperlink"/>
    <w:basedOn w:val="DefaultParagraphFont"/>
    <w:uiPriority w:val="99"/>
    <w:unhideWhenUsed/>
    <w:rsid w:val="005C23E1"/>
    <w:rPr>
      <w:color w:val="0563C1" w:themeColor="hyperlink"/>
      <w:u w:val="single"/>
    </w:rPr>
  </w:style>
  <w:style w:type="table" w:styleId="TableGrid">
    <w:name w:val="Table Grid"/>
    <w:basedOn w:val="TableNormal"/>
    <w:uiPriority w:val="39"/>
    <w:rsid w:val="00324D0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25B7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5B79"/>
    <w:rPr>
      <w:rFonts w:ascii="Segoe UI" w:hAnsi="Segoe UI" w:cs="Segoe UI"/>
      <w:sz w:val="18"/>
      <w:szCs w:val="18"/>
    </w:rPr>
  </w:style>
  <w:style w:type="character" w:styleId="Strong">
    <w:name w:val="Strong"/>
    <w:basedOn w:val="DefaultParagraphFont"/>
    <w:uiPriority w:val="22"/>
    <w:qFormat/>
    <w:rsid w:val="00796EE6"/>
    <w:rPr>
      <w:b/>
      <w:bCs/>
    </w:rPr>
  </w:style>
  <w:style w:type="character" w:customStyle="1" w:styleId="apple-converted-space">
    <w:name w:val="apple-converted-space"/>
    <w:basedOn w:val="DefaultParagraphFont"/>
    <w:rsid w:val="00796EE6"/>
  </w:style>
  <w:style w:type="paragraph" w:customStyle="1" w:styleId="Default">
    <w:name w:val="Default"/>
    <w:rsid w:val="007E08C9"/>
    <w:pPr>
      <w:autoSpaceDE w:val="0"/>
      <w:autoSpaceDN w:val="0"/>
      <w:adjustRightInd w:val="0"/>
      <w:spacing w:line="240" w:lineRule="auto"/>
    </w:pPr>
    <w:rPr>
      <w:rFonts w:ascii="Times New Roman" w:hAnsi="Times New Roman" w:cs="Times New Roman"/>
      <w:color w:val="000000"/>
      <w:sz w:val="24"/>
      <w:szCs w:val="24"/>
    </w:rPr>
  </w:style>
  <w:style w:type="paragraph" w:styleId="BodyText">
    <w:name w:val="Body Text"/>
    <w:basedOn w:val="Normal"/>
    <w:link w:val="BodyTextChar"/>
    <w:uiPriority w:val="1"/>
    <w:qFormat/>
    <w:rsid w:val="007E08C9"/>
    <w:pPr>
      <w:widowControl w:val="0"/>
      <w:autoSpaceDE w:val="0"/>
      <w:autoSpaceDN w:val="0"/>
      <w:adjustRightInd w:val="0"/>
      <w:spacing w:line="240" w:lineRule="auto"/>
      <w:ind w:left="112"/>
    </w:pPr>
    <w:rPr>
      <w:rFonts w:ascii="Times New Roman" w:eastAsiaTheme="minorEastAsia" w:hAnsi="Times New Roman" w:cs="Times New Roman"/>
      <w:sz w:val="24"/>
      <w:szCs w:val="24"/>
      <w:lang w:eastAsia="en-GB"/>
    </w:rPr>
  </w:style>
  <w:style w:type="character" w:customStyle="1" w:styleId="BodyTextChar">
    <w:name w:val="Body Text Char"/>
    <w:basedOn w:val="DefaultParagraphFont"/>
    <w:link w:val="BodyText"/>
    <w:uiPriority w:val="1"/>
    <w:rsid w:val="007E08C9"/>
    <w:rPr>
      <w:rFonts w:ascii="Times New Roman" w:eastAsiaTheme="minorEastAsia" w:hAnsi="Times New Roman" w:cs="Times New Roman"/>
      <w:sz w:val="24"/>
      <w:szCs w:val="24"/>
      <w:lang w:eastAsia="en-GB"/>
    </w:rPr>
  </w:style>
  <w:style w:type="paragraph" w:styleId="ListParagraph">
    <w:name w:val="List Paragraph"/>
    <w:basedOn w:val="Normal"/>
    <w:uiPriority w:val="34"/>
    <w:qFormat/>
    <w:rsid w:val="00AA617C"/>
    <w:pPr>
      <w:spacing w:after="160"/>
      <w:ind w:left="720"/>
      <w:contextualSpacing/>
    </w:pPr>
  </w:style>
  <w:style w:type="character" w:customStyle="1" w:styleId="UnresolvedMention1">
    <w:name w:val="Unresolved Mention1"/>
    <w:basedOn w:val="DefaultParagraphFont"/>
    <w:uiPriority w:val="99"/>
    <w:semiHidden/>
    <w:unhideWhenUsed/>
    <w:rsid w:val="004D36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5665833">
      <w:bodyDiv w:val="1"/>
      <w:marLeft w:val="0"/>
      <w:marRight w:val="0"/>
      <w:marTop w:val="0"/>
      <w:marBottom w:val="0"/>
      <w:divBdr>
        <w:top w:val="none" w:sz="0" w:space="0" w:color="auto"/>
        <w:left w:val="none" w:sz="0" w:space="0" w:color="auto"/>
        <w:bottom w:val="none" w:sz="0" w:space="0" w:color="auto"/>
        <w:right w:val="none" w:sz="0" w:space="0" w:color="auto"/>
      </w:divBdr>
    </w:div>
    <w:div w:id="1970472089">
      <w:bodyDiv w:val="1"/>
      <w:marLeft w:val="0"/>
      <w:marRight w:val="0"/>
      <w:marTop w:val="0"/>
      <w:marBottom w:val="0"/>
      <w:divBdr>
        <w:top w:val="none" w:sz="0" w:space="0" w:color="auto"/>
        <w:left w:val="none" w:sz="0" w:space="0" w:color="auto"/>
        <w:bottom w:val="none" w:sz="0" w:space="0" w:color="auto"/>
        <w:right w:val="none" w:sz="0" w:space="0" w:color="auto"/>
      </w:divBdr>
    </w:div>
    <w:div w:id="2079280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FA787A-683A-438E-B882-C01571F268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683</Words>
  <Characters>3896</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Cambridge Scholars Publishing</Company>
  <LinksUpToDate>false</LinksUpToDate>
  <CharactersWithSpaces>4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ucin Yip-Sou</dc:creator>
  <cp:lastModifiedBy>Rebecca Gladders</cp:lastModifiedBy>
  <cp:revision>2</cp:revision>
  <cp:lastPrinted>2019-01-16T10:24:00Z</cp:lastPrinted>
  <dcterms:created xsi:type="dcterms:W3CDTF">2020-12-18T08:12:00Z</dcterms:created>
  <dcterms:modified xsi:type="dcterms:W3CDTF">2020-12-18T08:12:00Z</dcterms:modified>
</cp:coreProperties>
</file>